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E71F66" w14:textId="4B81089E" w:rsidR="47093652" w:rsidRPr="00F97C25" w:rsidRDefault="47093652" w:rsidP="00033D0E">
      <w:pPr>
        <w:ind w:left="0"/>
      </w:pPr>
    </w:p>
    <w:p w14:paraId="394A5221" w14:textId="6344AA4D" w:rsidR="3B584CE0" w:rsidRPr="00F97C25" w:rsidRDefault="00F97C25" w:rsidP="00F97C25">
      <w:pPr>
        <w:pStyle w:val="Ttulo"/>
        <w:rPr>
          <w:b/>
          <w:bCs/>
        </w:rPr>
      </w:pPr>
      <w:r w:rsidRPr="00F97C25">
        <w:rPr>
          <w:b/>
          <w:lang w:bidi="es-ES"/>
        </w:rPr>
        <w:t>Nuevo enfoque: evaluaciones de desempeño</w:t>
      </w:r>
    </w:p>
    <w:p w14:paraId="1FDC7524" w14:textId="7A6FA89C" w:rsidR="0085483F" w:rsidRPr="00F97C25" w:rsidRDefault="00F01D3C" w:rsidP="00F97C25">
      <w:pPr>
        <w:jc w:val="center"/>
        <w:rPr>
          <w:noProof/>
        </w:rPr>
      </w:pPr>
      <w:r>
        <w:rPr>
          <w:noProof/>
          <w:lang w:bidi="es-ES"/>
        </w:rPr>
        <w:t>25 de marzo de 2026</w:t>
      </w:r>
    </w:p>
    <w:p w14:paraId="07C487E0" w14:textId="77777777" w:rsidR="0085483F" w:rsidRPr="00F97C25" w:rsidRDefault="0085483F" w:rsidP="47093652">
      <w:pPr>
        <w:jc w:val="center"/>
        <w:rPr>
          <w:noProof/>
        </w:rPr>
      </w:pPr>
    </w:p>
    <w:p w14:paraId="33FF805B" w14:textId="52EBA020" w:rsidR="115B0B91" w:rsidRPr="00F97C25" w:rsidRDefault="0EE31BB8" w:rsidP="00F97C25">
      <w:pPr>
        <w:jc w:val="center"/>
      </w:pPr>
      <w:r w:rsidRPr="00F97C25">
        <w:rPr>
          <w:noProof/>
          <w:lang w:bidi="es-ES"/>
        </w:rPr>
        <w:drawing>
          <wp:inline distT="0" distB="0" distL="0" distR="0" wp14:anchorId="340FB43A" wp14:editId="2648385B">
            <wp:extent cx="3295650" cy="1461917"/>
            <wp:effectExtent l="0" t="0" r="0" b="0"/>
            <wp:docPr id="1461855592" name="Picture 1461855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BD79" w14:textId="566ECB17" w:rsidR="001138B5" w:rsidRPr="00F97C25" w:rsidRDefault="45881338" w:rsidP="295522FB">
      <w:pPr>
        <w:spacing w:after="80" w:line="276" w:lineRule="auto"/>
      </w:pPr>
      <w:r w:rsidRPr="00F97C25">
        <w:rPr>
          <w:lang w:bidi="es-ES"/>
        </w:rPr>
        <w:br w:type="page"/>
      </w:r>
      <w:r w:rsidR="6EC56A1E" w:rsidRPr="00F97C25">
        <w:rPr>
          <w:b/>
          <w:color w:val="70003E"/>
          <w:sz w:val="32"/>
          <w:szCs w:val="32"/>
          <w:lang w:bidi="es-ES"/>
        </w:rPr>
        <w:lastRenderedPageBreak/>
        <w:t>Antes de comenzar</w:t>
      </w:r>
    </w:p>
    <w:p w14:paraId="6C7249B1" w14:textId="3845B88D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Los intérpretes de Lengua de Señas Americana (ASL) y español están disponibles e identificados.</w:t>
      </w:r>
    </w:p>
    <w:p w14:paraId="7348B29D" w14:textId="41689B3C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Acceda a los subtítulos haciendo clic en el botón “CC” ubicado en la parte inferior de la ventana de Zoom.</w:t>
      </w:r>
    </w:p>
    <w:p w14:paraId="236647FF" w14:textId="41880B2A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Para hacer preguntas, utilice las funciones de “levantar la mano” o el “chat” de Zoom.</w:t>
      </w:r>
    </w:p>
    <w:p w14:paraId="412B974B" w14:textId="0E6B8F31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Utilice el cuadro de preguntas y respuestas para enviarnos sus preguntas en cualquier momento.</w:t>
      </w:r>
    </w:p>
    <w:p w14:paraId="7F74712A" w14:textId="5EB71262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Antes de hablar, recuerde mencionar su nombre y organización a la que pertenece.</w:t>
      </w:r>
    </w:p>
    <w:p w14:paraId="5F72501E" w14:textId="2E0F5412" w:rsidR="001138B5" w:rsidRPr="00F97C25" w:rsidRDefault="6EC56A1E" w:rsidP="00A93933">
      <w:pPr>
        <w:spacing w:after="80" w:line="240" w:lineRule="auto"/>
        <w:ind w:left="-86"/>
      </w:pPr>
      <w:r w:rsidRPr="00F97C25">
        <w:rPr>
          <w:sz w:val="26"/>
          <w:szCs w:val="26"/>
          <w:lang w:bidi="es-ES"/>
        </w:rPr>
        <w:t>Envíe un mensaje a nuestro equipo de IL T&amp;TA a través del chat si tiene dificultades con la llamada de hoy.</w:t>
      </w:r>
    </w:p>
    <w:p w14:paraId="1F7C69CA" w14:textId="44579276" w:rsidR="001138B5" w:rsidRPr="00F97C25" w:rsidRDefault="6EC56A1E" w:rsidP="00A93933">
      <w:pPr>
        <w:spacing w:line="240" w:lineRule="auto"/>
      </w:pPr>
      <w:r w:rsidRPr="00F97C25">
        <w:rPr>
          <w:sz w:val="26"/>
          <w:szCs w:val="26"/>
          <w:lang w:bidi="es-ES"/>
        </w:rPr>
        <w:t>Complete la encuesta al final de la capacitación.</w:t>
      </w:r>
    </w:p>
    <w:p w14:paraId="2DA2B7F8" w14:textId="7228069E" w:rsidR="008F5F95" w:rsidRPr="00F97C25" w:rsidRDefault="29DC1B0A" w:rsidP="00033D0E">
      <w:pPr>
        <w:pStyle w:val="Ttulo1"/>
      </w:pPr>
      <w:r w:rsidRPr="00F97C25">
        <w:rPr>
          <w:lang w:bidi="es-ES"/>
        </w:rPr>
        <w:lastRenderedPageBreak/>
        <w:t xml:space="preserve">Agenda de hoy </w:t>
      </w:r>
    </w:p>
    <w:p w14:paraId="78E675F5" w14:textId="164D5443" w:rsidR="008F5F95" w:rsidRDefault="29DC1B0A" w:rsidP="00DA5EA3">
      <w:pPr>
        <w:pStyle w:val="Ttulo2"/>
      </w:pPr>
      <w:r w:rsidRPr="00033D0E">
        <w:rPr>
          <w:lang w:bidi="es-ES"/>
        </w:rPr>
        <w:t>Conclusiones clave:</w:t>
      </w:r>
    </w:p>
    <w:p w14:paraId="1EDBDF62" w14:textId="3B54B6A0" w:rsidR="00D51262" w:rsidRDefault="00D51262" w:rsidP="00D51262">
      <w:pPr>
        <w:pStyle w:val="BulletedList"/>
      </w:pPr>
      <w:r w:rsidRPr="00D51262">
        <w:rPr>
          <w:lang w:bidi="es-ES"/>
        </w:rPr>
        <w:t>Aplicar los principios de la filosofía de vida independiente (IL) para hacer comentarios de desempeño significativos.</w:t>
      </w:r>
    </w:p>
    <w:p w14:paraId="5A04740C" w14:textId="1AD34A14" w:rsidR="00D51262" w:rsidRPr="00D51262" w:rsidRDefault="00D51262" w:rsidP="00D51262">
      <w:pPr>
        <w:pStyle w:val="BulletedList"/>
      </w:pPr>
      <w:r w:rsidRPr="00D51262">
        <w:rPr>
          <w:lang w:bidi="es-ES"/>
        </w:rPr>
        <w:t>Considerar las evaluaciones de desempeño como oportunidades para el crecimiento, la reflexión y el diálogo colaborativo entre el personal y los supervisores.</w:t>
      </w:r>
    </w:p>
    <w:p w14:paraId="1C5BD96F" w14:textId="4ADA00C0" w:rsidR="008F5F95" w:rsidRPr="00F97C25" w:rsidRDefault="045E1BE4" w:rsidP="00DA5EA3">
      <w:pPr>
        <w:pStyle w:val="Ttulo2"/>
      </w:pPr>
      <w:r>
        <w:rPr>
          <w:lang w:bidi="es-ES"/>
        </w:rPr>
        <w:t>Formato de “Aprender y compartir”:</w:t>
      </w:r>
    </w:p>
    <w:p w14:paraId="14F3AB8C" w14:textId="3307D92F" w:rsidR="008F5F95" w:rsidRPr="00F97C25" w:rsidRDefault="7CA56AFE" w:rsidP="00033D0E">
      <w:pPr>
        <w:pStyle w:val="BulletedList"/>
        <w:rPr>
          <w:rFonts w:eastAsia="Montserrat" w:cs="Montserrat"/>
        </w:rPr>
      </w:pPr>
      <w:r w:rsidRPr="00F97C25">
        <w:rPr>
          <w:lang w:bidi="es-ES"/>
        </w:rPr>
        <w:t xml:space="preserve">Contenido de pares </w:t>
      </w:r>
    </w:p>
    <w:p w14:paraId="652FBCE6" w14:textId="5429E822" w:rsidR="008F5F95" w:rsidRPr="00F97C25" w:rsidRDefault="7CA56AFE" w:rsidP="00033D0E">
      <w:pPr>
        <w:pStyle w:val="BulletedList"/>
        <w:rPr>
          <w:rFonts w:eastAsia="Montserrat" w:cs="Montserrat"/>
          <w:b/>
          <w:bCs/>
        </w:rPr>
      </w:pPr>
      <w:r w:rsidRPr="00F97C25">
        <w:rPr>
          <w:lang w:bidi="es-ES"/>
        </w:rPr>
        <w:t xml:space="preserve">Debate entre pares </w:t>
      </w:r>
    </w:p>
    <w:p w14:paraId="54748B52" w14:textId="4C2E153C" w:rsidR="008F5F95" w:rsidRPr="00F97C25" w:rsidRDefault="045E1BE4" w:rsidP="00DA5EA3">
      <w:pPr>
        <w:pStyle w:val="Ttulo2"/>
      </w:pPr>
      <w:r w:rsidRPr="00F97C25">
        <w:rPr>
          <w:lang w:bidi="es-ES"/>
        </w:rPr>
        <w:t>Objetivo general:</w:t>
      </w:r>
    </w:p>
    <w:p w14:paraId="749B574B" w14:textId="51247A8D" w:rsidR="64431500" w:rsidRPr="00A93933" w:rsidRDefault="045E1BE4" w:rsidP="00A93933">
      <w:pPr>
        <w:pStyle w:val="Prrafodelista"/>
        <w:numPr>
          <w:ilvl w:val="0"/>
          <w:numId w:val="1"/>
        </w:numPr>
        <w:spacing w:after="0" w:line="276" w:lineRule="auto"/>
        <w:ind w:left="450"/>
        <w:rPr>
          <w:sz w:val="26"/>
          <w:szCs w:val="26"/>
        </w:rPr>
      </w:pPr>
      <w:r w:rsidRPr="00F97C25">
        <w:rPr>
          <w:sz w:val="26"/>
          <w:szCs w:val="26"/>
          <w:lang w:bidi="es-ES"/>
        </w:rPr>
        <w:t>¡Aprendamos juntos y unos de otros!</w:t>
      </w:r>
    </w:p>
    <w:p w14:paraId="1826D46E" w14:textId="45FA88C3" w:rsidR="7B422999" w:rsidRPr="00F97C25" w:rsidRDefault="7B422999" w:rsidP="47093652">
      <w:r w:rsidRPr="00F97C25">
        <w:rPr>
          <w:lang w:bidi="es-ES"/>
        </w:rPr>
        <w:br w:type="page"/>
      </w:r>
    </w:p>
    <w:p w14:paraId="3DC69E1C" w14:textId="1249C2E5" w:rsidR="5670B253" w:rsidRPr="00F97C25" w:rsidRDefault="14AED6C2" w:rsidP="47093652">
      <w:pPr>
        <w:pStyle w:val="Ttulo1"/>
      </w:pPr>
      <w:r w:rsidRPr="00B819DD">
        <w:rPr>
          <w:lang w:bidi="es-ES"/>
        </w:rPr>
        <w:lastRenderedPageBreak/>
        <w:t>Presentadores</w:t>
      </w:r>
    </w:p>
    <w:p w14:paraId="474ABCE2" w14:textId="57686A9D" w:rsidR="5670B253" w:rsidRPr="00033D0E" w:rsidRDefault="00356F9C" w:rsidP="3A20E016">
      <w:pPr>
        <w:pStyle w:val="NoSpace"/>
        <w:rPr>
          <w:rFonts w:eastAsia="Montserrat" w:cs="Montserrat"/>
          <w:b/>
          <w:bCs/>
        </w:rPr>
      </w:pPr>
      <w:r w:rsidRPr="00033D0E">
        <w:rPr>
          <w:rFonts w:eastAsia="Montserrat" w:cs="Montserrat"/>
          <w:b/>
          <w:lang w:bidi="es-ES"/>
        </w:rPr>
        <w:t>Autumn Kubatzke</w:t>
      </w:r>
    </w:p>
    <w:p w14:paraId="2D82AB2A" w14:textId="39FB1AB2" w:rsidR="5670B253" w:rsidRPr="00375B0A" w:rsidRDefault="00356F9C" w:rsidP="47093652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  <w:lang w:bidi="es-ES"/>
        </w:rPr>
        <w:t>Director de Recursos Humanos</w:t>
      </w:r>
    </w:p>
    <w:p w14:paraId="1D2EDF31" w14:textId="649A956B" w:rsidR="5670B253" w:rsidRPr="00375B0A" w:rsidRDefault="00356F9C" w:rsidP="47093652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  <w:lang w:bidi="es-ES"/>
        </w:rPr>
        <w:t>Recursos y servicios para personas con discapacidad del Programa Regional de Movilidad y Acceso (RAMP)</w:t>
      </w:r>
    </w:p>
    <w:p w14:paraId="67029C4E" w14:textId="69900490" w:rsidR="5670B253" w:rsidRPr="00375B0A" w:rsidRDefault="00033D0E" w:rsidP="47093652">
      <w:pPr>
        <w:pStyle w:val="NoSpace"/>
        <w:rPr>
          <w:rFonts w:eastAsia="Montserrat" w:cs="Montserrat"/>
        </w:rPr>
      </w:pPr>
      <w:hyperlink r:id="rId12" w:history="1">
        <w:r w:rsidRPr="00F404AB">
          <w:rPr>
            <w:rStyle w:val="Hipervnculo"/>
            <w:rFonts w:eastAsia="Montserrat" w:cs="Montserrat"/>
            <w:lang w:bidi="es-ES"/>
          </w:rPr>
          <w:t>akubatzke@rampcil.org</w:t>
        </w:r>
      </w:hyperlink>
      <w:r>
        <w:rPr>
          <w:rFonts w:eastAsia="Montserrat" w:cs="Montserrat"/>
          <w:lang w:bidi="es-ES"/>
        </w:rPr>
        <w:t xml:space="preserve"> </w:t>
      </w:r>
    </w:p>
    <w:p w14:paraId="2710416F" w14:textId="3B3B9FFF" w:rsidR="5670B253" w:rsidRPr="00375B0A" w:rsidRDefault="5670B253" w:rsidP="47093652">
      <w:pPr>
        <w:rPr>
          <w:sz w:val="20"/>
          <w:szCs w:val="20"/>
        </w:rPr>
      </w:pPr>
    </w:p>
    <w:p w14:paraId="3F492E5E" w14:textId="069FEC87" w:rsidR="00356F9C" w:rsidRPr="00033D0E" w:rsidRDefault="00356F9C" w:rsidP="00356F9C">
      <w:pPr>
        <w:pStyle w:val="NoSpace"/>
        <w:rPr>
          <w:rFonts w:eastAsia="Montserrat" w:cs="Montserrat"/>
          <w:b/>
          <w:bCs/>
        </w:rPr>
      </w:pPr>
      <w:r w:rsidRPr="00033D0E">
        <w:rPr>
          <w:rFonts w:eastAsia="Montserrat" w:cs="Montserrat"/>
          <w:b/>
          <w:lang w:bidi="es-ES"/>
        </w:rPr>
        <w:t>Jackie Sundquist</w:t>
      </w:r>
    </w:p>
    <w:p w14:paraId="7584AEC0" w14:textId="2022D985" w:rsidR="00356F9C" w:rsidRPr="00375B0A" w:rsidRDefault="00356F9C" w:rsidP="00356F9C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  <w:lang w:bidi="es-ES"/>
        </w:rPr>
        <w:t>Director Ejecutivo</w:t>
      </w:r>
    </w:p>
    <w:p w14:paraId="7E30FD73" w14:textId="0630E24C" w:rsidR="00356F9C" w:rsidRPr="00375B0A" w:rsidRDefault="00356F9C" w:rsidP="00356F9C">
      <w:pPr>
        <w:pStyle w:val="NoSpace"/>
        <w:rPr>
          <w:rFonts w:eastAsia="Montserrat" w:cs="Montserrat"/>
        </w:rPr>
      </w:pPr>
      <w:r w:rsidRPr="00375B0A">
        <w:rPr>
          <w:rFonts w:eastAsia="Montserrat" w:cs="Montserrat"/>
          <w:lang w:bidi="es-ES"/>
        </w:rPr>
        <w:t>Recursos y servicios para personas con discapacidad del Programa Regional de Movilidad y Acceso (RAMP)</w:t>
      </w:r>
    </w:p>
    <w:p w14:paraId="38780ECD" w14:textId="4673A6DF" w:rsidR="00356F9C" w:rsidRDefault="00033D0E" w:rsidP="00356F9C">
      <w:pPr>
        <w:pStyle w:val="NoSpace"/>
        <w:rPr>
          <w:rFonts w:eastAsia="Montserrat" w:cs="Montserrat"/>
        </w:rPr>
      </w:pPr>
      <w:hyperlink r:id="rId13" w:history="1">
        <w:r w:rsidRPr="00F404AB">
          <w:rPr>
            <w:rStyle w:val="Hipervnculo"/>
            <w:rFonts w:eastAsia="Montserrat" w:cs="Montserrat"/>
            <w:lang w:bidi="es-ES"/>
          </w:rPr>
          <w:t>jsundquist@rampcil.org</w:t>
        </w:r>
      </w:hyperlink>
      <w:r>
        <w:rPr>
          <w:rFonts w:eastAsia="Montserrat" w:cs="Montserrat"/>
          <w:lang w:bidi="es-ES"/>
        </w:rPr>
        <w:t xml:space="preserve"> </w:t>
      </w:r>
    </w:p>
    <w:p w14:paraId="724534CD" w14:textId="38CABEBC" w:rsidR="00356F9C" w:rsidRPr="00375B0A" w:rsidRDefault="00033D0E" w:rsidP="00A93933">
      <w:pPr>
        <w:pStyle w:val="NoSpace"/>
        <w:ind w:left="0"/>
        <w:rPr>
          <w:rFonts w:eastAsia="Montserrat" w:cs="Montserrat"/>
        </w:rPr>
      </w:pPr>
      <w:r w:rsidRPr="00375B0A">
        <w:rPr>
          <w:rFonts w:eastAsia="Montserrat" w:cs="Montserrat"/>
          <w:noProof/>
          <w:lang w:bidi="es-ES"/>
        </w:rPr>
        <w:drawing>
          <wp:anchor distT="0" distB="0" distL="114300" distR="114300" simplePos="0" relativeHeight="251659264" behindDoc="1" locked="0" layoutInCell="1" allowOverlap="1" wp14:anchorId="6C4D9259" wp14:editId="10FEA667">
            <wp:simplePos x="0" y="0"/>
            <wp:positionH relativeFrom="margin">
              <wp:posOffset>1268730</wp:posOffset>
            </wp:positionH>
            <wp:positionV relativeFrom="paragraph">
              <wp:posOffset>57150</wp:posOffset>
            </wp:positionV>
            <wp:extent cx="1295400" cy="873125"/>
            <wp:effectExtent l="0" t="0" r="0" b="3175"/>
            <wp:wrapTight wrapText="bothSides">
              <wp:wrapPolygon edited="0">
                <wp:start x="0" y="0"/>
                <wp:lineTo x="0" y="21207"/>
                <wp:lineTo x="21282" y="21207"/>
                <wp:lineTo x="21282" y="0"/>
                <wp:lineTo x="0" y="0"/>
              </wp:wrapPolygon>
            </wp:wrapTight>
            <wp:docPr id="1863104720" name="Picture 1" descr="RAMP Disability Resources &amp; Services logo features bold white “RAMP” lettering, above the words “Disability Resources &amp; Services” in black letter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04720" name="Picture 1" descr="RAMP Disability Resources &amp; Services logo features bold white “RAMP” lettering, above the words “Disability Resources &amp; Services” in black lettering.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87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E7054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1BF95E4D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40057A9F" w14:textId="77777777" w:rsidR="00356F9C" w:rsidRPr="00375B0A" w:rsidRDefault="00356F9C" w:rsidP="47093652">
      <w:pPr>
        <w:pStyle w:val="NoSpace"/>
        <w:rPr>
          <w:rFonts w:eastAsia="Montserrat" w:cs="Montserrat"/>
        </w:rPr>
      </w:pPr>
    </w:p>
    <w:p w14:paraId="58B71B23" w14:textId="77777777" w:rsidR="00033D0E" w:rsidRDefault="00033D0E">
      <w:pPr>
        <w:ind w:left="0"/>
        <w:rPr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4CE0B712" w14:textId="040A6850" w:rsidR="5670B253" w:rsidRPr="00033D0E" w:rsidRDefault="5670B253" w:rsidP="00033D0E">
      <w:pPr>
        <w:pStyle w:val="Ttulo1"/>
        <w:rPr>
          <w:b w:val="0"/>
          <w:bCs w:val="0"/>
        </w:rPr>
      </w:pPr>
      <w:r w:rsidRPr="00033D0E">
        <w:rPr>
          <w:lang w:bidi="es-ES"/>
        </w:rPr>
        <w:lastRenderedPageBreak/>
        <w:t>En la práctica: recursos y servicios para personas con discapacidad del Programa Regional de Movilidad y Acceso (RAMP)</w:t>
      </w:r>
    </w:p>
    <w:p w14:paraId="2EF955BE" w14:textId="77777777" w:rsidR="00375B0A" w:rsidRPr="00375B0A" w:rsidRDefault="00D0545E" w:rsidP="00A93933">
      <w:pPr>
        <w:spacing w:line="240" w:lineRule="auto"/>
      </w:pPr>
      <w:r>
        <w:rPr>
          <w:lang w:bidi="es-ES"/>
        </w:rPr>
        <w:t xml:space="preserve">La </w:t>
      </w:r>
      <w:r>
        <w:rPr>
          <w:b/>
          <w:lang w:bidi="es-ES"/>
        </w:rPr>
        <w:t>misión</w:t>
      </w:r>
      <w:r>
        <w:rPr>
          <w:lang w:bidi="es-ES"/>
        </w:rPr>
        <w:t xml:space="preserve"> del RAMP es formar una comunidad inclusiva que anime a las personas con discapacidades a alcanzar su máximo potencial. </w:t>
      </w:r>
    </w:p>
    <w:p w14:paraId="1CF86380" w14:textId="7F29B22A" w:rsidR="56CE5089" w:rsidRPr="00A93933" w:rsidRDefault="56CE5089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Asistir a más de 1000 personas por año en cuatro condados.</w:t>
      </w:r>
    </w:p>
    <w:p w14:paraId="6D536EFE" w14:textId="290E057A" w:rsidR="56CE5089" w:rsidRPr="00A93933" w:rsidRDefault="56CE5089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Equipo de 45 empleados.</w:t>
      </w:r>
    </w:p>
    <w:p w14:paraId="47B13841" w14:textId="688F2E01" w:rsidR="56CE5089" w:rsidRPr="00A93933" w:rsidRDefault="56CE5089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Brindar más de 25 000 horas de acción comunitaria y apoyo y defensa cada año.</w:t>
      </w:r>
    </w:p>
    <w:p w14:paraId="30653C1C" w14:textId="56F172A5" w:rsidR="56CE5089" w:rsidRPr="00A93933" w:rsidRDefault="56CE5089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Ofrecer los cinco servicios fundamentales para la vida independiente.</w:t>
      </w:r>
    </w:p>
    <w:p w14:paraId="075875FE" w14:textId="594CFCF3" w:rsidR="56CE5089" w:rsidRPr="00A93933" w:rsidRDefault="56CE5089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Desarrollar programas para la transición juvenil, servicios de empleo y educación y capacitación basadas en la comunidad.</w:t>
      </w:r>
    </w:p>
    <w:p w14:paraId="52145C2D" w14:textId="02001E67" w:rsidR="1768DC9D" w:rsidRDefault="1768DC9D"/>
    <w:p w14:paraId="45738503" w14:textId="412E8250" w:rsidR="009A2369" w:rsidRPr="00033D0E" w:rsidRDefault="782E2C1F" w:rsidP="00033D0E">
      <w:pPr>
        <w:pStyle w:val="Ttulo1"/>
      </w:pPr>
      <w:r w:rsidRPr="00B819DD">
        <w:rPr>
          <w:lang w:bidi="es-ES"/>
        </w:rPr>
        <w:lastRenderedPageBreak/>
        <w:t xml:space="preserve">Introducción a las evaluaciones de desempeño </w:t>
      </w:r>
    </w:p>
    <w:p w14:paraId="4A83D342" w14:textId="23442E64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bidi="es-ES"/>
        </w:rPr>
        <w:t>Las evaluaciones de desempeño son una oportunidad estructurada para la reflexión y el crecimiento.</w:t>
      </w:r>
    </w:p>
    <w:p w14:paraId="3E4C74DA" w14:textId="6CB7ACBF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bidi="es-ES"/>
        </w:rPr>
        <w:t xml:space="preserve">Se basan en la </w:t>
      </w:r>
      <w:r w:rsidRPr="009A2369">
        <w:rPr>
          <w:b/>
          <w:lang w:bidi="es-ES"/>
        </w:rPr>
        <w:t>filosofía de IL.</w:t>
      </w:r>
    </w:p>
    <w:p w14:paraId="162B9BED" w14:textId="7D293B9F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bidi="es-ES"/>
        </w:rPr>
        <w:t>Promueven la consistencia, la responsabilidad y la transparencia.</w:t>
      </w:r>
    </w:p>
    <w:p w14:paraId="22098693" w14:textId="03ECFE9E" w:rsidR="009A2369" w:rsidRPr="009A2369" w:rsidRDefault="009A2369" w:rsidP="00033D0E">
      <w:pPr>
        <w:pStyle w:val="BulletedList"/>
        <w:rPr>
          <w:lang w:eastAsia="en-US"/>
        </w:rPr>
      </w:pPr>
      <w:r w:rsidRPr="009A2369">
        <w:rPr>
          <w:lang w:bidi="es-ES"/>
        </w:rPr>
        <w:t>Se enfocan en resultados, expectativas y desarrollo profesional.</w:t>
      </w:r>
    </w:p>
    <w:p w14:paraId="627C8713" w14:textId="71A50C65" w:rsidR="009A2369" w:rsidRDefault="009A2369" w:rsidP="00033D0E">
      <w:pPr>
        <w:pStyle w:val="BulletedList"/>
        <w:rPr>
          <w:lang w:eastAsia="en-US"/>
        </w:rPr>
      </w:pPr>
      <w:r w:rsidRPr="009A2369">
        <w:rPr>
          <w:lang w:bidi="es-ES"/>
        </w:rPr>
        <w:t>Sirven como la finalización de la supervisión y el coaching continuos.</w:t>
      </w:r>
    </w:p>
    <w:p w14:paraId="61509DAD" w14:textId="77777777" w:rsidR="00375B0A" w:rsidRPr="009A2369" w:rsidRDefault="00375B0A" w:rsidP="00033D0E">
      <w:pPr>
        <w:pStyle w:val="BulletedList"/>
        <w:numPr>
          <w:ilvl w:val="0"/>
          <w:numId w:val="0"/>
        </w:numPr>
        <w:ind w:left="446"/>
        <w:rPr>
          <w:lang w:eastAsia="en-US"/>
        </w:rPr>
      </w:pPr>
    </w:p>
    <w:p w14:paraId="45AC8EA3" w14:textId="77777777" w:rsidR="00033D0E" w:rsidRDefault="00033D0E">
      <w:pPr>
        <w:ind w:left="0"/>
        <w:rPr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6F8C8031" w14:textId="5450A46E" w:rsidR="00375B0A" w:rsidRDefault="00D51262" w:rsidP="00033D0E">
      <w:pPr>
        <w:pStyle w:val="Ttulo1"/>
      </w:pPr>
      <w:r>
        <w:rPr>
          <w:noProof/>
          <w:lang w:bidi="es-ES"/>
        </w:rPr>
        <w:lastRenderedPageBreak/>
        <w:drawing>
          <wp:anchor distT="0" distB="0" distL="114300" distR="114300" simplePos="0" relativeHeight="251660288" behindDoc="1" locked="0" layoutInCell="1" allowOverlap="1" wp14:anchorId="675EFBE6" wp14:editId="2AAD8826">
            <wp:simplePos x="0" y="0"/>
            <wp:positionH relativeFrom="column">
              <wp:posOffset>2856083</wp:posOffset>
            </wp:positionH>
            <wp:positionV relativeFrom="paragraph">
              <wp:posOffset>0</wp:posOffset>
            </wp:positionV>
            <wp:extent cx="914400" cy="914400"/>
            <wp:effectExtent l="0" t="0" r="0" b="0"/>
            <wp:wrapTight wrapText="bothSides">
              <wp:wrapPolygon edited="0">
                <wp:start x="8100" y="1200"/>
                <wp:lineTo x="4200" y="2700"/>
                <wp:lineTo x="3000" y="3900"/>
                <wp:lineTo x="3300" y="20100"/>
                <wp:lineTo x="18000" y="20100"/>
                <wp:lineTo x="18600" y="4200"/>
                <wp:lineTo x="17100" y="2700"/>
                <wp:lineTo x="13200" y="1200"/>
                <wp:lineTo x="8100" y="1200"/>
              </wp:wrapPolygon>
            </wp:wrapTight>
            <wp:docPr id="230345879" name="Graphic 1" descr="Clipboard Partially Cross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345879" name="Graphic 230345879" descr="Clipboard Partially Crossed with solid fill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2369" w:rsidRPr="00B819DD">
        <w:rPr>
          <w:lang w:bidi="es-ES"/>
        </w:rPr>
        <w:t>Por qué fallan las evaluaciones</w:t>
      </w:r>
    </w:p>
    <w:p w14:paraId="3BBC0EAD" w14:textId="0863965F" w:rsidR="009A2369" w:rsidRPr="00375B0A" w:rsidRDefault="009A2369" w:rsidP="00C37470">
      <w:pPr>
        <w:pStyle w:val="BulletedList"/>
      </w:pPr>
      <w:r w:rsidRPr="00375B0A">
        <w:rPr>
          <w:lang w:bidi="es-ES"/>
        </w:rPr>
        <w:t>Las expectativas son poco claras o inconsistentes entre los supervisores.</w:t>
      </w:r>
    </w:p>
    <w:p w14:paraId="388BE47B" w14:textId="30E8F51D" w:rsidR="009A2369" w:rsidRPr="00375B0A" w:rsidRDefault="009A2369" w:rsidP="00C37470">
      <w:pPr>
        <w:pStyle w:val="BulletedList"/>
      </w:pPr>
      <w:r w:rsidRPr="00375B0A">
        <w:rPr>
          <w:lang w:bidi="es-ES"/>
        </w:rPr>
        <w:t>Los comentarios se hacen tarde, no se hacen o se atenúan.</w:t>
      </w:r>
    </w:p>
    <w:p w14:paraId="69C91028" w14:textId="433C69C7" w:rsidR="009A2369" w:rsidRPr="00375B0A" w:rsidRDefault="009A2369" w:rsidP="00C37470">
      <w:pPr>
        <w:pStyle w:val="BulletedList"/>
      </w:pPr>
      <w:r w:rsidRPr="00375B0A">
        <w:rPr>
          <w:lang w:bidi="es-ES"/>
        </w:rPr>
        <w:t>Las evaluaciones se consideran como un evento único.</w:t>
      </w:r>
    </w:p>
    <w:p w14:paraId="617DC7B0" w14:textId="1295D0F0" w:rsidR="009A2369" w:rsidRPr="00375B0A" w:rsidRDefault="009A2369" w:rsidP="00C37470">
      <w:pPr>
        <w:pStyle w:val="BulletedList"/>
      </w:pPr>
      <w:r w:rsidRPr="00375B0A">
        <w:rPr>
          <w:lang w:bidi="es-ES"/>
        </w:rPr>
        <w:t>La remuneración empaña el desarrollo.</w:t>
      </w:r>
    </w:p>
    <w:p w14:paraId="3162A020" w14:textId="5AD5B56C" w:rsidR="009A2369" w:rsidRPr="00375B0A" w:rsidRDefault="009A2369" w:rsidP="00C37470">
      <w:pPr>
        <w:pStyle w:val="BulletedList"/>
      </w:pPr>
      <w:r w:rsidRPr="00375B0A">
        <w:rPr>
          <w:lang w:bidi="es-ES"/>
        </w:rPr>
        <w:t>La responsabilidad es desigual o inexistente.</w:t>
      </w:r>
    </w:p>
    <w:p w14:paraId="26B23465" w14:textId="63E8DFAF" w:rsidR="0091547C" w:rsidRPr="00F97C25" w:rsidRDefault="7150E246" w:rsidP="47093652">
      <w:r w:rsidRPr="00F97C25">
        <w:rPr>
          <w:lang w:bidi="es-ES"/>
        </w:rPr>
        <w:br w:type="page"/>
      </w:r>
    </w:p>
    <w:p w14:paraId="19466087" w14:textId="519B2838" w:rsidR="00375B0A" w:rsidRPr="00033D0E" w:rsidRDefault="009A2369" w:rsidP="00033D0E">
      <w:pPr>
        <w:pStyle w:val="Ttulo1"/>
      </w:pPr>
      <w:r w:rsidRPr="00B819DD">
        <w:rPr>
          <w:lang w:bidi="es-ES"/>
        </w:rPr>
        <w:lastRenderedPageBreak/>
        <w:t>Liderazgo y filosofía de vida independiente</w:t>
      </w:r>
    </w:p>
    <w:p w14:paraId="7265ADF7" w14:textId="074ADB86" w:rsidR="005670A8" w:rsidRPr="00033D0E" w:rsidRDefault="005670A8" w:rsidP="00033D0E">
      <w:r w:rsidRPr="00375B0A">
        <w:rPr>
          <w:lang w:bidi="es-ES"/>
        </w:rPr>
        <w:t xml:space="preserve">La filosofía de vida independiente debería </w:t>
      </w:r>
      <w:r w:rsidRPr="00375B0A">
        <w:rPr>
          <w:b/>
          <w:lang w:bidi="es-ES"/>
        </w:rPr>
        <w:t>determinar nuestra manera de liderar,</w:t>
      </w:r>
      <w:r w:rsidRPr="00375B0A">
        <w:rPr>
          <w:lang w:bidi="es-ES"/>
        </w:rPr>
        <w:t xml:space="preserve"> no solo lo que hacemos.</w:t>
      </w:r>
    </w:p>
    <w:p w14:paraId="35A64707" w14:textId="3110A5B9" w:rsidR="00375B0A" w:rsidRPr="00C37470" w:rsidRDefault="00375B0A" w:rsidP="00033D0E">
      <w:pPr>
        <w:rPr>
          <w:b/>
          <w:bCs/>
        </w:rPr>
      </w:pPr>
      <w:r w:rsidRPr="00375B0A">
        <w:rPr>
          <w:lang w:bidi="es-ES"/>
        </w:rPr>
        <w:t xml:space="preserve">Los comentarios sobre el desempeño deben reflejar </w:t>
      </w:r>
      <w:r w:rsidRPr="00375B0A">
        <w:rPr>
          <w:b/>
          <w:lang w:bidi="es-ES"/>
        </w:rPr>
        <w:t>dignidad, claridad y comunicar expectativas.</w:t>
      </w:r>
    </w:p>
    <w:p w14:paraId="5B33D2FC" w14:textId="167199F0" w:rsidR="005670A8" w:rsidRPr="00033D0E" w:rsidRDefault="00375B0A" w:rsidP="00C37470">
      <w:pPr>
        <w:pStyle w:val="Citadestacada"/>
      </w:pPr>
      <w:r w:rsidRPr="00C37470">
        <w:rPr>
          <w:lang w:bidi="es-ES"/>
        </w:rPr>
        <w:t>La responsabilidad constante garantiza autonomía, equidad y confianza.</w:t>
      </w:r>
    </w:p>
    <w:p w14:paraId="0E65B711" w14:textId="498BF1DA" w:rsidR="0091547C" w:rsidRPr="00F97C25" w:rsidRDefault="7150E246" w:rsidP="00033D0E">
      <w:pPr>
        <w:ind w:left="0"/>
      </w:pPr>
      <w:r w:rsidRPr="00F97C25">
        <w:rPr>
          <w:lang w:bidi="es-ES"/>
        </w:rPr>
        <w:br w:type="page"/>
      </w:r>
    </w:p>
    <w:p w14:paraId="47DF2BFA" w14:textId="69F5D435" w:rsidR="0091547C" w:rsidRPr="00375B0A" w:rsidRDefault="009A2369" w:rsidP="47093652">
      <w:pPr>
        <w:pStyle w:val="Ttulo1"/>
      </w:pPr>
      <w:r>
        <w:rPr>
          <w:lang w:bidi="es-ES"/>
        </w:rPr>
        <w:lastRenderedPageBreak/>
        <w:t xml:space="preserve">Introducción a las herramientas “Resumen del año” y “Plan de desarrollo individual (IDP)” </w:t>
      </w:r>
    </w:p>
    <w:p w14:paraId="3A877515" w14:textId="16DAEA38" w:rsidR="00375B0A" w:rsidRPr="00DA5EA3" w:rsidRDefault="00375B0A" w:rsidP="00DA5EA3">
      <w:pPr>
        <w:pStyle w:val="Ttulo2"/>
        <w:rPr>
          <w:rStyle w:val="Fuerte"/>
          <w:b w:val="0"/>
          <w:bCs w:val="0"/>
        </w:rPr>
      </w:pPr>
      <w:r w:rsidRPr="00DA5EA3">
        <w:rPr>
          <w:rStyle w:val="Fuerte"/>
          <w:b w:val="0"/>
          <w:lang w:bidi="es-ES"/>
        </w:rPr>
        <w:t>El “Resumen del año” es una herramienta estructurada para conversaciones sobre desempeño consistentes.</w:t>
      </w:r>
    </w:p>
    <w:p w14:paraId="79A38051" w14:textId="77777777" w:rsidR="00375B0A" w:rsidRPr="00375B0A" w:rsidRDefault="00375B0A" w:rsidP="00033D0E">
      <w:pPr>
        <w:pStyle w:val="BulletedList"/>
      </w:pPr>
      <w:r w:rsidRPr="00375B0A">
        <w:rPr>
          <w:lang w:bidi="es-ES"/>
        </w:rPr>
        <w:t>Adapta las evaluaciones a las expectativas y resultados de la función.</w:t>
      </w:r>
    </w:p>
    <w:p w14:paraId="107E8D87" w14:textId="77777777" w:rsidR="00375B0A" w:rsidRPr="00375B0A" w:rsidRDefault="00375B0A" w:rsidP="00033D0E">
      <w:pPr>
        <w:pStyle w:val="BulletedList"/>
      </w:pPr>
      <w:r w:rsidRPr="00375B0A">
        <w:rPr>
          <w:lang w:bidi="es-ES"/>
        </w:rPr>
        <w:t>Equilibra resultados, comportamientos y crecimiento profesional.</w:t>
      </w:r>
    </w:p>
    <w:p w14:paraId="62082F4F" w14:textId="77777777" w:rsidR="00375B0A" w:rsidRPr="00375B0A" w:rsidRDefault="00375B0A" w:rsidP="00033D0E">
      <w:pPr>
        <w:pStyle w:val="BulletedList"/>
      </w:pPr>
      <w:r w:rsidRPr="00375B0A">
        <w:rPr>
          <w:lang w:bidi="es-ES"/>
        </w:rPr>
        <w:t>Crea un marco común para la reflexión y la responsabilidad.</w:t>
      </w:r>
    </w:p>
    <w:p w14:paraId="6F0BDD89" w14:textId="77777777" w:rsidR="00375B0A" w:rsidRPr="00375B0A" w:rsidRDefault="00375B0A" w:rsidP="00033D0E">
      <w:pPr>
        <w:pStyle w:val="BulletedList"/>
      </w:pPr>
      <w:r w:rsidRPr="00375B0A">
        <w:rPr>
          <w:lang w:bidi="es-ES"/>
        </w:rPr>
        <w:t>Apoya la interacción entre el personal y los supervisores.</w:t>
      </w:r>
    </w:p>
    <w:p w14:paraId="7A46C2C6" w14:textId="12674E63" w:rsidR="0091547C" w:rsidRPr="00F97C25" w:rsidRDefault="7150E246" w:rsidP="47093652">
      <w:r w:rsidRPr="00F97C25">
        <w:rPr>
          <w:lang w:bidi="es-ES"/>
        </w:rPr>
        <w:br w:type="page"/>
      </w:r>
    </w:p>
    <w:p w14:paraId="2BFE7FCC" w14:textId="547BE3C1" w:rsidR="0081383A" w:rsidRPr="0081383A" w:rsidRDefault="00535C59" w:rsidP="0081383A">
      <w:pPr>
        <w:pStyle w:val="Ttulo1"/>
      </w:pPr>
      <w:r w:rsidRPr="00557383">
        <w:rPr>
          <w:noProof/>
          <w:lang w:bidi="es-ES"/>
        </w:rPr>
        <w:lastRenderedPageBreak/>
        <w:drawing>
          <wp:anchor distT="0" distB="0" distL="114300" distR="114300" simplePos="0" relativeHeight="251667456" behindDoc="1" locked="0" layoutInCell="1" allowOverlap="1" wp14:anchorId="2FDD3E87" wp14:editId="3C481DBC">
            <wp:simplePos x="0" y="0"/>
            <wp:positionH relativeFrom="column">
              <wp:posOffset>2759808</wp:posOffset>
            </wp:positionH>
            <wp:positionV relativeFrom="paragraph">
              <wp:posOffset>288290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1607967727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383A" w:rsidRPr="00557383">
        <w:rPr>
          <w:lang w:bidi="es-ES"/>
        </w:rPr>
        <w:t>Estructura de las herramientas “Resumen del año” y “Plan de desarrollo individual (IDP)”</w:t>
      </w:r>
    </w:p>
    <w:p w14:paraId="5D79819C" w14:textId="28B13AFF" w:rsidR="0081383A" w:rsidRPr="0081383A" w:rsidRDefault="0081383A" w:rsidP="00C37470">
      <w:pPr>
        <w:spacing w:after="0"/>
      </w:pPr>
      <w:r w:rsidRPr="0081383A">
        <w:rPr>
          <w:b/>
          <w:lang w:bidi="es-ES"/>
        </w:rPr>
        <w:t>Objetivo del proceso</w:t>
      </w:r>
    </w:p>
    <w:p w14:paraId="196E28F9" w14:textId="6063D08D" w:rsidR="0081383A" w:rsidRPr="0081383A" w:rsidRDefault="0081383A" w:rsidP="00A93933">
      <w:pPr>
        <w:pStyle w:val="BulletedList"/>
        <w:spacing w:line="240" w:lineRule="auto"/>
      </w:pPr>
      <w:r w:rsidRPr="0081383A">
        <w:rPr>
          <w:lang w:bidi="es-ES"/>
        </w:rPr>
        <w:t>Reflexionar sobre el año anterior.</w:t>
      </w:r>
    </w:p>
    <w:p w14:paraId="32269021" w14:textId="77777777" w:rsidR="0081383A" w:rsidRPr="0081383A" w:rsidRDefault="0081383A" w:rsidP="00A93933">
      <w:pPr>
        <w:pStyle w:val="BulletedList"/>
        <w:spacing w:line="240" w:lineRule="auto"/>
      </w:pPr>
      <w:r w:rsidRPr="0081383A">
        <w:rPr>
          <w:lang w:bidi="es-ES"/>
        </w:rPr>
        <w:t>Planificar de manera intencionada para el año siguiente.</w:t>
      </w:r>
    </w:p>
    <w:p w14:paraId="0C741A42" w14:textId="77777777" w:rsidR="0081383A" w:rsidRPr="0081383A" w:rsidRDefault="0081383A" w:rsidP="00A93933">
      <w:pPr>
        <w:pStyle w:val="BulletedList"/>
        <w:spacing w:after="240" w:line="240" w:lineRule="auto"/>
      </w:pPr>
      <w:r w:rsidRPr="0081383A">
        <w:rPr>
          <w:lang w:bidi="es-ES"/>
        </w:rPr>
        <w:t>Apoyar el crecimiento profesional dentro y fuera del RAMP.</w:t>
      </w:r>
    </w:p>
    <w:p w14:paraId="5D200867" w14:textId="355C519A" w:rsidR="0081383A" w:rsidRPr="0081383A" w:rsidRDefault="0081383A" w:rsidP="00C37470">
      <w:pPr>
        <w:spacing w:after="0"/>
      </w:pPr>
      <w:r w:rsidRPr="0081383A">
        <w:rPr>
          <w:b/>
          <w:lang w:bidi="es-ES"/>
        </w:rPr>
        <w:t>Cómo funciona</w:t>
      </w:r>
    </w:p>
    <w:p w14:paraId="30EF3AA0" w14:textId="77777777" w:rsidR="0081383A" w:rsidRPr="0081383A" w:rsidRDefault="0081383A" w:rsidP="00A93933">
      <w:pPr>
        <w:pStyle w:val="BulletedList"/>
        <w:spacing w:line="240" w:lineRule="auto"/>
      </w:pPr>
      <w:r w:rsidRPr="0081383A">
        <w:rPr>
          <w:lang w:bidi="es-ES"/>
        </w:rPr>
        <w:t>El empleado y el supervisor completan secciones separadas.</w:t>
      </w:r>
    </w:p>
    <w:p w14:paraId="64A8D27B" w14:textId="77777777" w:rsidR="0081383A" w:rsidRPr="0081383A" w:rsidRDefault="0081383A" w:rsidP="00A93933">
      <w:pPr>
        <w:pStyle w:val="BulletedList"/>
        <w:spacing w:line="240" w:lineRule="auto"/>
      </w:pPr>
      <w:r w:rsidRPr="0081383A">
        <w:rPr>
          <w:lang w:bidi="es-ES"/>
        </w:rPr>
        <w:t>Intercambian formularios por adelantado.</w:t>
      </w:r>
    </w:p>
    <w:p w14:paraId="28A9125D" w14:textId="570FFF23" w:rsidR="00C37470" w:rsidRPr="00A93933" w:rsidRDefault="0081383A" w:rsidP="00A93933">
      <w:pPr>
        <w:pStyle w:val="BulletedList"/>
        <w:spacing w:after="240" w:line="240" w:lineRule="auto"/>
        <w:ind w:left="709" w:hanging="283"/>
        <w:rPr>
          <w:b/>
          <w:bCs/>
        </w:rPr>
      </w:pPr>
      <w:r w:rsidRPr="0081383A">
        <w:rPr>
          <w:lang w:bidi="es-ES"/>
        </w:rPr>
        <w:t>Participan de una conversación estructurada y en persona.</w:t>
      </w:r>
      <w:r w:rsidR="00C37470" w:rsidRPr="00A93933">
        <w:rPr>
          <w:b/>
          <w:lang w:bidi="es-ES"/>
        </w:rPr>
        <w:br w:type="page"/>
      </w:r>
    </w:p>
    <w:p w14:paraId="288E7196" w14:textId="2995BD68" w:rsidR="00C37470" w:rsidRPr="00A93933" w:rsidRDefault="00535C59" w:rsidP="00C37470">
      <w:pPr>
        <w:pStyle w:val="Ttulo1"/>
        <w:rPr>
          <w:sz w:val="28"/>
          <w:szCs w:val="28"/>
        </w:rPr>
      </w:pPr>
      <w:r w:rsidRPr="00A93933">
        <w:rPr>
          <w:noProof/>
          <w:sz w:val="28"/>
          <w:szCs w:val="28"/>
          <w:lang w:bidi="es-ES"/>
        </w:rPr>
        <w:lastRenderedPageBreak/>
        <w:drawing>
          <wp:anchor distT="0" distB="0" distL="114300" distR="114300" simplePos="0" relativeHeight="251665408" behindDoc="1" locked="0" layoutInCell="1" allowOverlap="1" wp14:anchorId="708FF6FA" wp14:editId="6226AEA6">
            <wp:simplePos x="0" y="0"/>
            <wp:positionH relativeFrom="column">
              <wp:posOffset>3137217</wp:posOffset>
            </wp:positionH>
            <wp:positionV relativeFrom="paragraph">
              <wp:posOffset>293053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2045506627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470" w:rsidRPr="00A93933">
        <w:rPr>
          <w:sz w:val="28"/>
          <w:szCs w:val="28"/>
          <w:lang w:bidi="es-ES"/>
        </w:rPr>
        <w:t>Estructura de las herramientas “Resumen del año” y “Plan de desarrollo individual (IDP)” (cont.)</w:t>
      </w:r>
    </w:p>
    <w:p w14:paraId="76FDEB3B" w14:textId="5DA86F74" w:rsidR="0081383A" w:rsidRPr="00A93933" w:rsidRDefault="0081383A" w:rsidP="00A93933">
      <w:pPr>
        <w:spacing w:after="0" w:line="240" w:lineRule="auto"/>
        <w:rPr>
          <w:sz w:val="24"/>
          <w:szCs w:val="24"/>
        </w:rPr>
      </w:pPr>
      <w:r w:rsidRPr="00A93933">
        <w:rPr>
          <w:b/>
          <w:sz w:val="24"/>
          <w:szCs w:val="24"/>
          <w:lang w:bidi="es-ES"/>
        </w:rPr>
        <w:t>El empleado primero</w:t>
      </w:r>
    </w:p>
    <w:p w14:paraId="06363CB5" w14:textId="0315FB2C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Planilla de intereses profesionales</w:t>
      </w:r>
    </w:p>
    <w:p w14:paraId="69C3B269" w14:textId="5A4EC291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Intereses a corto plazo (1-2 años) y a largo plazo (3-5 años)</w:t>
      </w:r>
    </w:p>
    <w:p w14:paraId="13A04B00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Reflexión (disfrute/frustración)</w:t>
      </w:r>
    </w:p>
    <w:p w14:paraId="076A0536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Borrador de compromisos del IDP</w:t>
      </w:r>
    </w:p>
    <w:p w14:paraId="0956A3AA" w14:textId="77777777" w:rsidR="0081383A" w:rsidRPr="00A93933" w:rsidRDefault="0081383A" w:rsidP="00A93933">
      <w:pPr>
        <w:spacing w:before="240" w:after="0" w:line="240" w:lineRule="auto"/>
        <w:rPr>
          <w:sz w:val="24"/>
          <w:szCs w:val="24"/>
        </w:rPr>
      </w:pPr>
      <w:r w:rsidRPr="00A93933">
        <w:rPr>
          <w:b/>
          <w:sz w:val="24"/>
          <w:szCs w:val="24"/>
          <w:lang w:bidi="es-ES"/>
        </w:rPr>
        <w:t>Plan de desarrollo individual (IDP)</w:t>
      </w:r>
    </w:p>
    <w:p w14:paraId="5BD16954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De 2 a 5 objetivos de desarrollo profesional específicos, cuantificables, asequibles, pertinentes y de duración determinada (SMARTER)</w:t>
      </w:r>
    </w:p>
    <w:p w14:paraId="0BC29AAE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Prioridades basadas en comportamientos y resultados</w:t>
      </w:r>
    </w:p>
    <w:p w14:paraId="43B4AC8C" w14:textId="77777777" w:rsidR="0081383A" w:rsidRPr="00A93933" w:rsidRDefault="0081383A" w:rsidP="00A93933">
      <w:pPr>
        <w:spacing w:before="240" w:after="0" w:line="240" w:lineRule="auto"/>
        <w:rPr>
          <w:sz w:val="24"/>
          <w:szCs w:val="24"/>
        </w:rPr>
      </w:pPr>
      <w:r w:rsidRPr="00A93933">
        <w:rPr>
          <w:b/>
          <w:sz w:val="24"/>
          <w:szCs w:val="24"/>
          <w:lang w:bidi="es-ES"/>
        </w:rPr>
        <w:t>Comentarios del supervisor</w:t>
      </w:r>
    </w:p>
    <w:p w14:paraId="054C5E90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Fortalezas y logros</w:t>
      </w:r>
    </w:p>
    <w:p w14:paraId="5DD47CC6" w14:textId="77777777" w:rsidR="0081383A" w:rsidRPr="00A93933" w:rsidRDefault="0081383A" w:rsidP="00A93933">
      <w:pPr>
        <w:pStyle w:val="BulletedList"/>
        <w:spacing w:line="240" w:lineRule="auto"/>
        <w:rPr>
          <w:sz w:val="24"/>
          <w:szCs w:val="24"/>
        </w:rPr>
      </w:pPr>
      <w:r w:rsidRPr="00A93933">
        <w:rPr>
          <w:sz w:val="24"/>
          <w:szCs w:val="24"/>
          <w:lang w:bidi="es-ES"/>
        </w:rPr>
        <w:t>Áreas de crecimiento</w:t>
      </w:r>
    </w:p>
    <w:p w14:paraId="20C17DF8" w14:textId="041D5532" w:rsidR="00C37470" w:rsidRPr="00557383" w:rsidRDefault="0081383A" w:rsidP="00A93933">
      <w:pPr>
        <w:pStyle w:val="BulletedList"/>
        <w:spacing w:line="240" w:lineRule="auto"/>
      </w:pPr>
      <w:r w:rsidRPr="00A93933">
        <w:rPr>
          <w:sz w:val="24"/>
          <w:szCs w:val="24"/>
          <w:lang w:bidi="es-ES"/>
        </w:rPr>
        <w:t>Expectativas para el año siguiente</w:t>
      </w:r>
      <w:r w:rsidR="00C37470" w:rsidRPr="00557383">
        <w:rPr>
          <w:lang w:bidi="es-ES"/>
        </w:rPr>
        <w:br w:type="page"/>
      </w:r>
    </w:p>
    <w:p w14:paraId="4B692952" w14:textId="1DF33499" w:rsidR="0081383A" w:rsidRPr="0081383A" w:rsidRDefault="00535C59" w:rsidP="00C37470">
      <w:pPr>
        <w:pStyle w:val="Ttulo1"/>
      </w:pPr>
      <w:r w:rsidRPr="00557383">
        <w:rPr>
          <w:noProof/>
          <w:lang w:bidi="es-ES"/>
        </w:rPr>
        <w:lastRenderedPageBreak/>
        <w:drawing>
          <wp:anchor distT="0" distB="0" distL="114300" distR="114300" simplePos="0" relativeHeight="251663360" behindDoc="1" locked="0" layoutInCell="1" allowOverlap="1" wp14:anchorId="656412F4" wp14:editId="0BEAE3CB">
            <wp:simplePos x="0" y="0"/>
            <wp:positionH relativeFrom="column">
              <wp:posOffset>2559391</wp:posOffset>
            </wp:positionH>
            <wp:positionV relativeFrom="paragraph">
              <wp:posOffset>319405</wp:posOffset>
            </wp:positionV>
            <wp:extent cx="914400" cy="914400"/>
            <wp:effectExtent l="0" t="0" r="0" b="0"/>
            <wp:wrapTight wrapText="bothSides">
              <wp:wrapPolygon edited="0">
                <wp:start x="14400" y="3600"/>
                <wp:lineTo x="3900" y="9000"/>
                <wp:lineTo x="3600" y="11400"/>
                <wp:lineTo x="4200" y="13500"/>
                <wp:lineTo x="14400" y="17700"/>
                <wp:lineTo x="14700" y="18300"/>
                <wp:lineTo x="16200" y="18300"/>
                <wp:lineTo x="17400" y="17700"/>
                <wp:lineTo x="17700" y="15600"/>
                <wp:lineTo x="17100" y="13800"/>
                <wp:lineTo x="12600" y="9000"/>
                <wp:lineTo x="17100" y="8700"/>
                <wp:lineTo x="18000" y="5100"/>
                <wp:lineTo x="16200" y="3600"/>
                <wp:lineTo x="14400" y="3600"/>
              </wp:wrapPolygon>
            </wp:wrapTight>
            <wp:docPr id="1004496685" name="Graphic 5" descr="Sha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96685" name="Graphic 1004496685" descr="Share with solid fill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470" w:rsidRPr="00557383">
        <w:rPr>
          <w:lang w:bidi="es-ES"/>
        </w:rPr>
        <w:t>Estructura de las herramientas “Resumen del año” y “Plan de desarrollo individual (IDP)” (cont.)</w:t>
      </w:r>
    </w:p>
    <w:p w14:paraId="59659C9B" w14:textId="0302D006" w:rsidR="0081383A" w:rsidRPr="0081383A" w:rsidRDefault="0081383A" w:rsidP="0081383A">
      <w:r w:rsidRPr="0081383A">
        <w:rPr>
          <w:b/>
          <w:lang w:bidi="es-ES"/>
        </w:rPr>
        <w:t>Responsabilidad compartida</w:t>
      </w:r>
    </w:p>
    <w:p w14:paraId="2A35D91A" w14:textId="77777777" w:rsidR="0081383A" w:rsidRPr="0081383A" w:rsidRDefault="0081383A" w:rsidP="0081383A">
      <w:pPr>
        <w:pStyle w:val="BulletedList"/>
      </w:pPr>
      <w:r w:rsidRPr="0081383A">
        <w:rPr>
          <w:lang w:bidi="es-ES"/>
        </w:rPr>
        <w:t>Revisión conjunta y firmas</w:t>
      </w:r>
    </w:p>
    <w:p w14:paraId="6ED67869" w14:textId="77777777" w:rsidR="0081383A" w:rsidRPr="0081383A" w:rsidRDefault="0081383A" w:rsidP="0081383A">
      <w:pPr>
        <w:pStyle w:val="BulletedList"/>
      </w:pPr>
      <w:r w:rsidRPr="0081383A">
        <w:rPr>
          <w:lang w:bidi="es-ES"/>
        </w:rPr>
        <w:t>Envío a Recursos Humanos</w:t>
      </w:r>
    </w:p>
    <w:p w14:paraId="34D6364D" w14:textId="77777777" w:rsidR="0081383A" w:rsidRPr="0081383A" w:rsidRDefault="0081383A" w:rsidP="0081383A">
      <w:pPr>
        <w:pStyle w:val="BulletedList"/>
      </w:pPr>
      <w:r w:rsidRPr="0081383A">
        <w:rPr>
          <w:lang w:bidi="es-ES"/>
        </w:rPr>
        <w:t>Seguimiento del IDP durante todo el año (Resultados del entorno laboral basado en resultados [ROWE])</w:t>
      </w:r>
    </w:p>
    <w:p w14:paraId="5D83F3A8" w14:textId="492E8CD9" w:rsidR="0081383A" w:rsidRDefault="0081383A" w:rsidP="0081383A">
      <w:pPr>
        <w:ind w:left="0"/>
      </w:pPr>
      <w:r>
        <w:rPr>
          <w:lang w:bidi="es-ES"/>
        </w:rPr>
        <w:br w:type="page"/>
      </w:r>
    </w:p>
    <w:p w14:paraId="0BC8BB44" w14:textId="50CE1A1D" w:rsidR="0091547C" w:rsidRPr="00B819DD" w:rsidRDefault="00535C59" w:rsidP="47093652">
      <w:pPr>
        <w:pStyle w:val="Ttulo1"/>
      </w:pPr>
      <w:r>
        <w:rPr>
          <w:noProof/>
          <w:lang w:bidi="es-ES"/>
        </w:rPr>
        <w:lastRenderedPageBreak/>
        <w:drawing>
          <wp:anchor distT="0" distB="0" distL="114300" distR="114300" simplePos="0" relativeHeight="251668480" behindDoc="1" locked="0" layoutInCell="1" allowOverlap="1" wp14:anchorId="0C7BDF7F" wp14:editId="435C19EE">
            <wp:simplePos x="0" y="0"/>
            <wp:positionH relativeFrom="page">
              <wp:align>right</wp:align>
            </wp:positionH>
            <wp:positionV relativeFrom="paragraph">
              <wp:posOffset>317</wp:posOffset>
            </wp:positionV>
            <wp:extent cx="737870" cy="737870"/>
            <wp:effectExtent l="0" t="0" r="0" b="0"/>
            <wp:wrapTight wrapText="bothSides">
              <wp:wrapPolygon edited="0">
                <wp:start x="5019" y="1673"/>
                <wp:lineTo x="2231" y="3904"/>
                <wp:lineTo x="1673" y="19518"/>
                <wp:lineTo x="19518" y="19518"/>
                <wp:lineTo x="18960" y="4461"/>
                <wp:lineTo x="16172" y="1673"/>
                <wp:lineTo x="5019" y="1673"/>
              </wp:wrapPolygon>
            </wp:wrapTight>
            <wp:docPr id="862970124" name="Graphic 7" descr="Daily calend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970124" name="Graphic 862970124" descr="Daily calendar with solid fill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87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2369" w:rsidRPr="00B819DD">
        <w:rPr>
          <w:lang w:bidi="es-ES"/>
        </w:rPr>
        <w:t>Implementación y cronograma</w:t>
      </w:r>
    </w:p>
    <w:p w14:paraId="42DF3548" w14:textId="177DD12B" w:rsidR="00253BEF" w:rsidRPr="0081383A" w:rsidRDefault="00253BEF" w:rsidP="0081383A">
      <w:pPr>
        <w:pStyle w:val="Citadestacada"/>
      </w:pPr>
      <w:r w:rsidRPr="00253BEF">
        <w:rPr>
          <w:lang w:bidi="es-ES"/>
        </w:rPr>
        <w:t>La comunicación clara y la capacitación son esenciales.</w:t>
      </w:r>
    </w:p>
    <w:p w14:paraId="1C229059" w14:textId="3BF2FD43" w:rsidR="00253BEF" w:rsidRPr="00A93933" w:rsidRDefault="00253BEF" w:rsidP="00253BEF">
      <w:pPr>
        <w:numPr>
          <w:ilvl w:val="0"/>
          <w:numId w:val="8"/>
        </w:numPr>
        <w:rPr>
          <w:sz w:val="26"/>
          <w:szCs w:val="26"/>
        </w:rPr>
      </w:pPr>
      <w:r w:rsidRPr="00A93933">
        <w:rPr>
          <w:sz w:val="26"/>
          <w:szCs w:val="26"/>
          <w:lang w:bidi="es-ES"/>
        </w:rPr>
        <w:t xml:space="preserve">La capacitación </w:t>
      </w:r>
      <w:r w:rsidRPr="00A93933">
        <w:rPr>
          <w:b/>
          <w:sz w:val="26"/>
          <w:szCs w:val="26"/>
          <w:lang w:bidi="es-ES"/>
        </w:rPr>
        <w:t>comienza por los líderes</w:t>
      </w:r>
      <w:r w:rsidRPr="00A93933">
        <w:rPr>
          <w:sz w:val="26"/>
          <w:szCs w:val="26"/>
          <w:lang w:bidi="es-ES"/>
        </w:rPr>
        <w:t>, seguida por los supervisores y, luego, el personal.</w:t>
      </w:r>
    </w:p>
    <w:p w14:paraId="05E9E0EF" w14:textId="1C3568D1" w:rsidR="00253BEF" w:rsidRPr="00A93933" w:rsidRDefault="00253BEF" w:rsidP="00253BEF">
      <w:pPr>
        <w:numPr>
          <w:ilvl w:val="0"/>
          <w:numId w:val="8"/>
        </w:numPr>
        <w:rPr>
          <w:sz w:val="26"/>
          <w:szCs w:val="26"/>
        </w:rPr>
      </w:pPr>
      <w:r w:rsidRPr="00A93933">
        <w:rPr>
          <w:sz w:val="26"/>
          <w:szCs w:val="26"/>
          <w:lang w:bidi="es-ES"/>
        </w:rPr>
        <w:t xml:space="preserve">Establezca </w:t>
      </w:r>
      <w:r w:rsidRPr="00A93933">
        <w:rPr>
          <w:b/>
          <w:sz w:val="26"/>
          <w:szCs w:val="26"/>
          <w:lang w:bidi="es-ES"/>
        </w:rPr>
        <w:t>un lenguaje y expectativas en común</w:t>
      </w:r>
      <w:r w:rsidRPr="00A93933">
        <w:rPr>
          <w:sz w:val="26"/>
          <w:szCs w:val="26"/>
          <w:lang w:bidi="es-ES"/>
        </w:rPr>
        <w:t xml:space="preserve"> antes del lanzamiento.</w:t>
      </w:r>
    </w:p>
    <w:p w14:paraId="5DCE9BD5" w14:textId="14889762" w:rsidR="00253BEF" w:rsidRPr="00A93933" w:rsidRDefault="00253BEF" w:rsidP="00253BEF">
      <w:pPr>
        <w:numPr>
          <w:ilvl w:val="0"/>
          <w:numId w:val="8"/>
        </w:numPr>
        <w:rPr>
          <w:b/>
          <w:bCs/>
          <w:sz w:val="26"/>
          <w:szCs w:val="26"/>
        </w:rPr>
      </w:pPr>
      <w:r w:rsidRPr="00A93933">
        <w:rPr>
          <w:sz w:val="26"/>
          <w:szCs w:val="26"/>
          <w:lang w:bidi="es-ES"/>
        </w:rPr>
        <w:t xml:space="preserve">Las conversaciones sobre desempeño </w:t>
      </w:r>
      <w:r w:rsidRPr="00A93933">
        <w:rPr>
          <w:b/>
          <w:sz w:val="26"/>
          <w:szCs w:val="26"/>
          <w:lang w:bidi="es-ES"/>
        </w:rPr>
        <w:t>tienen lugar a lo largo de todo el año durante el coaching</w:t>
      </w:r>
      <w:r w:rsidRPr="00A93933">
        <w:rPr>
          <w:sz w:val="26"/>
          <w:szCs w:val="26"/>
          <w:lang w:bidi="es-ES"/>
        </w:rPr>
        <w:t>.</w:t>
      </w:r>
    </w:p>
    <w:p w14:paraId="1DDC360E" w14:textId="5453C84E" w:rsidR="0091547C" w:rsidRPr="00F97C25" w:rsidRDefault="00253BEF" w:rsidP="00A93933">
      <w:pPr>
        <w:numPr>
          <w:ilvl w:val="0"/>
          <w:numId w:val="8"/>
        </w:numPr>
        <w:ind w:left="709" w:hanging="283"/>
      </w:pPr>
      <w:r w:rsidRPr="00A93933">
        <w:rPr>
          <w:sz w:val="26"/>
          <w:szCs w:val="26"/>
          <w:lang w:bidi="es-ES"/>
        </w:rPr>
        <w:t xml:space="preserve">La herramienta “Resumen del año” </w:t>
      </w:r>
      <w:r w:rsidRPr="00A93933">
        <w:rPr>
          <w:b/>
          <w:sz w:val="26"/>
          <w:szCs w:val="26"/>
          <w:lang w:bidi="es-ES"/>
        </w:rPr>
        <w:t>sirve como marco</w:t>
      </w:r>
      <w:r w:rsidRPr="00A93933">
        <w:rPr>
          <w:sz w:val="26"/>
          <w:szCs w:val="26"/>
          <w:lang w:bidi="es-ES"/>
        </w:rPr>
        <w:t xml:space="preserve"> para las evaluaciones anuales.</w:t>
      </w:r>
      <w:r w:rsidR="7150E246" w:rsidRPr="00F97C25">
        <w:rPr>
          <w:lang w:bidi="es-ES"/>
        </w:rPr>
        <w:br w:type="page"/>
      </w:r>
    </w:p>
    <w:p w14:paraId="543DE405" w14:textId="40ACC8B1" w:rsidR="009B5540" w:rsidRDefault="00535C59" w:rsidP="47093652">
      <w:pPr>
        <w:pStyle w:val="Ttulo1"/>
      </w:pPr>
      <w:r>
        <w:rPr>
          <w:noProof/>
          <w:lang w:bidi="es-ES"/>
        </w:rPr>
        <w:lastRenderedPageBreak/>
        <w:drawing>
          <wp:anchor distT="0" distB="0" distL="114300" distR="114300" simplePos="0" relativeHeight="251669504" behindDoc="1" locked="0" layoutInCell="1" allowOverlap="1" wp14:anchorId="159D46C3" wp14:editId="17367B85">
            <wp:simplePos x="0" y="0"/>
            <wp:positionH relativeFrom="column">
              <wp:posOffset>2919046</wp:posOffset>
            </wp:positionH>
            <wp:positionV relativeFrom="paragraph">
              <wp:posOffset>44303</wp:posOffset>
            </wp:positionV>
            <wp:extent cx="914400" cy="914400"/>
            <wp:effectExtent l="0" t="0" r="0" b="0"/>
            <wp:wrapTight wrapText="bothSides">
              <wp:wrapPolygon edited="0">
                <wp:start x="6900" y="900"/>
                <wp:lineTo x="6900" y="3900"/>
                <wp:lineTo x="8400" y="6300"/>
                <wp:lineTo x="4200" y="11100"/>
                <wp:lineTo x="3300" y="14400"/>
                <wp:lineTo x="3300" y="15900"/>
                <wp:lineTo x="2100" y="16500"/>
                <wp:lineTo x="1500" y="17400"/>
                <wp:lineTo x="1500" y="20400"/>
                <wp:lineTo x="19800" y="20400"/>
                <wp:lineTo x="19500" y="16800"/>
                <wp:lineTo x="18000" y="15900"/>
                <wp:lineTo x="17700" y="12600"/>
                <wp:lineTo x="17100" y="11100"/>
                <wp:lineTo x="12900" y="6300"/>
                <wp:lineTo x="14700" y="3300"/>
                <wp:lineTo x="14400" y="900"/>
                <wp:lineTo x="6900" y="900"/>
              </wp:wrapPolygon>
            </wp:wrapTight>
            <wp:docPr id="1522725193" name="Graphic 8" descr="Decision ch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25193" name="Graphic 1522725193" descr="Decision chart with solid fill"/>
                    <pic:cNvPicPr/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383A">
        <w:rPr>
          <w:lang w:bidi="es-ES"/>
        </w:rPr>
        <w:t>Entorno laboral basado en resultados (ROWE) como base</w:t>
      </w:r>
    </w:p>
    <w:p w14:paraId="2A55F5E6" w14:textId="46827873" w:rsidR="009B5540" w:rsidRPr="009B5540" w:rsidRDefault="009B5540" w:rsidP="0081383A">
      <w:pPr>
        <w:pStyle w:val="BulletedList"/>
      </w:pPr>
      <w:r w:rsidRPr="009B5540">
        <w:rPr>
          <w:lang w:bidi="es-ES"/>
        </w:rPr>
        <w:t xml:space="preserve">El desempeño se </w:t>
      </w:r>
      <w:r w:rsidRPr="009B5540">
        <w:rPr>
          <w:b/>
          <w:lang w:bidi="es-ES"/>
        </w:rPr>
        <w:t>mide por resultados</w:t>
      </w:r>
      <w:r w:rsidRPr="009B5540">
        <w:rPr>
          <w:lang w:bidi="es-ES"/>
        </w:rPr>
        <w:t>, no por actividad.</w:t>
      </w:r>
    </w:p>
    <w:p w14:paraId="3EC7505F" w14:textId="77777777" w:rsidR="009B5540" w:rsidRPr="009B5540" w:rsidRDefault="009B5540" w:rsidP="0081383A">
      <w:pPr>
        <w:pStyle w:val="BulletedList"/>
      </w:pPr>
      <w:r w:rsidRPr="009B5540">
        <w:rPr>
          <w:lang w:bidi="es-ES"/>
        </w:rPr>
        <w:t xml:space="preserve">Las expectativas son </w:t>
      </w:r>
      <w:r w:rsidRPr="009B5540">
        <w:rPr>
          <w:b/>
          <w:lang w:bidi="es-ES"/>
        </w:rPr>
        <w:t>claras y visibles</w:t>
      </w:r>
      <w:r w:rsidRPr="009B5540">
        <w:rPr>
          <w:lang w:bidi="es-ES"/>
        </w:rPr>
        <w:t>.</w:t>
      </w:r>
    </w:p>
    <w:p w14:paraId="7F6321DA" w14:textId="0D94D421" w:rsidR="009B5540" w:rsidRPr="00535C59" w:rsidRDefault="009B5540" w:rsidP="0081383A">
      <w:pPr>
        <w:pStyle w:val="BulletedList"/>
        <w:rPr>
          <w:b/>
          <w:bCs/>
        </w:rPr>
      </w:pPr>
      <w:r w:rsidRPr="00535C59">
        <w:rPr>
          <w:b/>
          <w:lang w:bidi="es-ES"/>
        </w:rPr>
        <w:t>La responsabilidad respecto de los resultados existe en todos los niveles</w:t>
      </w:r>
    </w:p>
    <w:p w14:paraId="1916A421" w14:textId="01EEC94A" w:rsidR="009B5540" w:rsidRPr="009B5540" w:rsidRDefault="009B5540" w:rsidP="0081383A">
      <w:pPr>
        <w:pStyle w:val="BulletedList"/>
      </w:pPr>
      <w:r w:rsidRPr="009B5540">
        <w:rPr>
          <w:lang w:bidi="es-ES"/>
        </w:rPr>
        <w:t xml:space="preserve">cuando </w:t>
      </w:r>
      <w:r w:rsidRPr="009B5540">
        <w:rPr>
          <w:b/>
          <w:lang w:bidi="es-ES"/>
        </w:rPr>
        <w:t>la responsabilidad es constante</w:t>
      </w:r>
      <w:r w:rsidRPr="009B5540">
        <w:rPr>
          <w:lang w:bidi="es-ES"/>
        </w:rPr>
        <w:t>.</w:t>
      </w:r>
    </w:p>
    <w:p w14:paraId="259A2F95" w14:textId="791CDBD5" w:rsidR="009B5540" w:rsidRPr="009B5540" w:rsidRDefault="009B5540" w:rsidP="0081383A">
      <w:pPr>
        <w:ind w:left="0"/>
      </w:pPr>
    </w:p>
    <w:p w14:paraId="2904B0DA" w14:textId="0575AC86" w:rsidR="0081383A" w:rsidRDefault="0081383A">
      <w:pPr>
        <w:ind w:left="0"/>
        <w:rPr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29ABCA40" w14:textId="33C0F554" w:rsidR="0091547C" w:rsidRPr="00B819DD" w:rsidRDefault="00B819DD" w:rsidP="47093652">
      <w:pPr>
        <w:pStyle w:val="Ttulo1"/>
      </w:pPr>
      <w:r>
        <w:rPr>
          <w:lang w:bidi="es-ES"/>
        </w:rPr>
        <w:lastRenderedPageBreak/>
        <w:t>Qué hace que esto funcione</w:t>
      </w:r>
    </w:p>
    <w:p w14:paraId="29774589" w14:textId="3E5134E6" w:rsidR="00C37470" w:rsidRDefault="00B819DD" w:rsidP="00A93933">
      <w:pPr>
        <w:spacing w:line="240" w:lineRule="auto"/>
        <w:ind w:left="0"/>
      </w:pPr>
      <w:r w:rsidRPr="00B819DD">
        <w:rPr>
          <w:b/>
          <w:lang w:bidi="es-ES"/>
        </w:rPr>
        <w:t>Franqueza radical</w:t>
      </w:r>
    </w:p>
    <w:p w14:paraId="64CFFFE8" w14:textId="77777777" w:rsidR="00C37470" w:rsidRPr="00C37470" w:rsidRDefault="00B819DD" w:rsidP="00A93933">
      <w:pPr>
        <w:pStyle w:val="BulletedList"/>
        <w:spacing w:line="240" w:lineRule="auto"/>
      </w:pPr>
      <w:r w:rsidRPr="00C37470">
        <w:rPr>
          <w:lang w:bidi="es-ES"/>
        </w:rPr>
        <w:t>Cuide personalmente. Desafíe directamente.</w:t>
      </w:r>
    </w:p>
    <w:p w14:paraId="72159044" w14:textId="7EB44535" w:rsidR="00B819DD" w:rsidRPr="00B819DD" w:rsidRDefault="00B819DD" w:rsidP="00A93933">
      <w:pPr>
        <w:pStyle w:val="BulletedList"/>
        <w:spacing w:after="240" w:line="240" w:lineRule="auto"/>
      </w:pPr>
      <w:r w:rsidRPr="00C37470">
        <w:rPr>
          <w:lang w:bidi="es-ES"/>
        </w:rPr>
        <w:t>Haga comentarios claros, específicos y respetuosos durante todo el año.</w:t>
      </w:r>
    </w:p>
    <w:p w14:paraId="2AF398E9" w14:textId="77777777" w:rsidR="00C37470" w:rsidRDefault="00B819DD" w:rsidP="00A93933">
      <w:pPr>
        <w:spacing w:line="240" w:lineRule="auto"/>
        <w:ind w:left="0"/>
        <w:rPr>
          <w:b/>
          <w:bCs/>
        </w:rPr>
      </w:pPr>
      <w:r w:rsidRPr="00B819DD">
        <w:rPr>
          <w:b/>
          <w:lang w:bidi="es-ES"/>
        </w:rPr>
        <w:t>Coaching</w:t>
      </w:r>
    </w:p>
    <w:p w14:paraId="7F2491DD" w14:textId="000AC544" w:rsidR="00C37470" w:rsidRDefault="00B819DD" w:rsidP="00A93933">
      <w:pPr>
        <w:pStyle w:val="BulletedList"/>
        <w:spacing w:line="240" w:lineRule="auto"/>
      </w:pPr>
      <w:r w:rsidRPr="00C37470">
        <w:rPr>
          <w:lang w:bidi="es-ES"/>
        </w:rPr>
        <w:t>Conversaciones individuales protegidas.</w:t>
      </w:r>
    </w:p>
    <w:p w14:paraId="4AF4F649" w14:textId="77777777" w:rsidR="00C37470" w:rsidRDefault="00B819DD" w:rsidP="00A93933">
      <w:pPr>
        <w:pStyle w:val="BulletedList"/>
        <w:spacing w:line="240" w:lineRule="auto"/>
      </w:pPr>
      <w:r w:rsidRPr="00C37470">
        <w:rPr>
          <w:lang w:bidi="es-ES"/>
        </w:rPr>
        <w:t>Aborde los obstáculos, indique las fortalezas y aclare las expectativas.</w:t>
      </w:r>
    </w:p>
    <w:p w14:paraId="404C766A" w14:textId="52B027D5" w:rsidR="00B819DD" w:rsidRPr="00C37470" w:rsidRDefault="00B819DD" w:rsidP="00A93933">
      <w:pPr>
        <w:pStyle w:val="BulletedList"/>
        <w:spacing w:after="240" w:line="240" w:lineRule="auto"/>
      </w:pPr>
      <w:r w:rsidRPr="00C37470">
        <w:rPr>
          <w:lang w:bidi="es-ES"/>
        </w:rPr>
        <w:t>Las evaluaciones nunca deben tener un efecto sorpresa.</w:t>
      </w:r>
    </w:p>
    <w:p w14:paraId="4191DF12" w14:textId="77777777" w:rsidR="00C37470" w:rsidRDefault="00B819DD" w:rsidP="00A93933">
      <w:pPr>
        <w:spacing w:line="240" w:lineRule="auto"/>
        <w:ind w:left="0"/>
      </w:pPr>
      <w:r w:rsidRPr="00B819DD">
        <w:rPr>
          <w:b/>
          <w:lang w:bidi="es-ES"/>
        </w:rPr>
        <w:t>Responsabilidad y ROWE</w:t>
      </w:r>
    </w:p>
    <w:p w14:paraId="457665E8" w14:textId="40EC3AA0" w:rsidR="00C37470" w:rsidRPr="00C37470" w:rsidRDefault="00B819DD" w:rsidP="00A93933">
      <w:pPr>
        <w:pStyle w:val="BulletedList"/>
        <w:spacing w:line="240" w:lineRule="auto"/>
        <w:rPr>
          <w:b/>
          <w:bCs/>
        </w:rPr>
      </w:pPr>
      <w:r w:rsidRPr="00B819DD">
        <w:rPr>
          <w:lang w:bidi="es-ES"/>
        </w:rPr>
        <w:t>Estándares comunes y seguimiento consistente.</w:t>
      </w:r>
    </w:p>
    <w:p w14:paraId="2E18A1FD" w14:textId="5CD07DC9" w:rsidR="0091547C" w:rsidRPr="00F97C25" w:rsidRDefault="00B819DD" w:rsidP="00A93933">
      <w:pPr>
        <w:pStyle w:val="BulletedList"/>
        <w:spacing w:line="240" w:lineRule="auto"/>
      </w:pPr>
      <w:r w:rsidRPr="00B819DD">
        <w:rPr>
          <w:lang w:bidi="es-ES"/>
        </w:rPr>
        <w:t>Enfoque en resultados, responsabilidad y transparencia.</w:t>
      </w:r>
      <w:r w:rsidR="7150E246" w:rsidRPr="00F97C25">
        <w:rPr>
          <w:lang w:bidi="es-ES"/>
        </w:rPr>
        <w:br w:type="page"/>
      </w:r>
    </w:p>
    <w:p w14:paraId="67134C61" w14:textId="4D7AFB31" w:rsidR="0091547C" w:rsidRPr="00B819DD" w:rsidRDefault="009A2369" w:rsidP="47093652">
      <w:pPr>
        <w:pStyle w:val="Ttulo1"/>
      </w:pPr>
      <w:r w:rsidRPr="00B819DD">
        <w:rPr>
          <w:lang w:bidi="es-ES"/>
        </w:rPr>
        <w:lastRenderedPageBreak/>
        <w:t>Cultura y aceptación</w:t>
      </w:r>
    </w:p>
    <w:p w14:paraId="76431F2C" w14:textId="6F8C1DA3" w:rsidR="00161689" w:rsidRDefault="00161689" w:rsidP="00C37470">
      <w:pPr>
        <w:pStyle w:val="Citadestacada"/>
      </w:pPr>
      <w:r w:rsidRPr="00161689">
        <w:rPr>
          <w:lang w:bidi="es-ES"/>
        </w:rPr>
        <w:t>La cultura determina si las herramientas funcionan o no.</w:t>
      </w:r>
    </w:p>
    <w:p w14:paraId="27ADEA32" w14:textId="7BD00455" w:rsidR="00161689" w:rsidRPr="00161689" w:rsidRDefault="00161689" w:rsidP="00C37470">
      <w:pPr>
        <w:pStyle w:val="BulletedList"/>
      </w:pPr>
      <w:r w:rsidRPr="00161689">
        <w:rPr>
          <w:lang w:bidi="es-ES"/>
        </w:rPr>
        <w:t>Cada organización tiene una cultura única y un nivel de preparación.</w:t>
      </w:r>
    </w:p>
    <w:p w14:paraId="55FE567B" w14:textId="77777777" w:rsidR="00161689" w:rsidRPr="00161689" w:rsidRDefault="00161689" w:rsidP="00C37470">
      <w:pPr>
        <w:pStyle w:val="BulletedList"/>
      </w:pPr>
      <w:r w:rsidRPr="00535C59">
        <w:rPr>
          <w:b/>
          <w:lang w:bidi="es-ES"/>
        </w:rPr>
        <w:t>La aceptación es necesaria en todos los niveles</w:t>
      </w:r>
      <w:r w:rsidRPr="00535C59">
        <w:rPr>
          <w:lang w:bidi="es-ES"/>
        </w:rPr>
        <w:t xml:space="preserve">, </w:t>
      </w:r>
      <w:r w:rsidRPr="00535C59">
        <w:rPr>
          <w:i/>
          <w:lang w:bidi="es-ES"/>
        </w:rPr>
        <w:t>comenzando por los líderes.</w:t>
      </w:r>
    </w:p>
    <w:p w14:paraId="1948901E" w14:textId="77777777" w:rsidR="00161689" w:rsidRPr="00161689" w:rsidRDefault="00161689" w:rsidP="00C37470">
      <w:pPr>
        <w:pStyle w:val="BulletedList"/>
      </w:pPr>
      <w:r w:rsidRPr="00161689">
        <w:rPr>
          <w:lang w:bidi="es-ES"/>
        </w:rPr>
        <w:t>Este enfoque no se aplica de la noche a la mañana, sino que el progreso ocurre en etapas.</w:t>
      </w:r>
    </w:p>
    <w:p w14:paraId="37CF14FE" w14:textId="45FE057C" w:rsidR="0091547C" w:rsidRPr="00F97C25" w:rsidRDefault="0091547C" w:rsidP="47093652"/>
    <w:p w14:paraId="73A650EA" w14:textId="0E1E6CC2" w:rsidR="66771AE9" w:rsidRPr="00F97C25" w:rsidRDefault="66771AE9" w:rsidP="47093652">
      <w:r w:rsidRPr="00F97C25">
        <w:rPr>
          <w:lang w:bidi="es-ES"/>
        </w:rPr>
        <w:br w:type="page"/>
      </w:r>
    </w:p>
    <w:p w14:paraId="6630EC0C" w14:textId="5F828628" w:rsidR="5527752F" w:rsidRPr="00F97C25" w:rsidRDefault="21E1EC3F" w:rsidP="47093652">
      <w:pPr>
        <w:pStyle w:val="Ttulo1"/>
        <w:rPr>
          <w:color w:val="FF0000"/>
          <w:sz w:val="24"/>
          <w:szCs w:val="24"/>
        </w:rPr>
      </w:pPr>
      <w:r w:rsidRPr="00B819DD">
        <w:rPr>
          <w:lang w:bidi="es-ES"/>
        </w:rPr>
        <w:lastRenderedPageBreak/>
        <w:t>Recursos para orientación adicional</w:t>
      </w:r>
    </w:p>
    <w:p w14:paraId="4872B6BE" w14:textId="65024BC8" w:rsidR="00161689" w:rsidRDefault="00161689" w:rsidP="00C37470">
      <w:pPr>
        <w:pStyle w:val="BulletedList"/>
      </w:pPr>
      <w:hyperlink r:id="rId23" w:history="1">
        <w:r w:rsidRPr="00161689">
          <w:rPr>
            <w:rStyle w:val="Hipervnculo"/>
            <w:lang w:bidi="es-ES"/>
          </w:rPr>
          <w:t>https://www.radicalcandor.com/</w:t>
        </w:r>
      </w:hyperlink>
    </w:p>
    <w:p w14:paraId="5357215B" w14:textId="4A6D8227" w:rsidR="00161689" w:rsidRDefault="00161689" w:rsidP="00C37470">
      <w:pPr>
        <w:pStyle w:val="BulletedList"/>
      </w:pPr>
      <w:hyperlink r:id="rId24" w:history="1">
        <w:r w:rsidRPr="00322C14">
          <w:rPr>
            <w:rStyle w:val="Hipervnculo"/>
            <w:lang w:bidi="es-ES"/>
          </w:rPr>
          <w:t>https://www.gorowe.com/services/go-rowe</w:t>
        </w:r>
      </w:hyperlink>
    </w:p>
    <w:p w14:paraId="6782DC42" w14:textId="7EEB1260" w:rsidR="5405F338" w:rsidRPr="00F97C25" w:rsidRDefault="00161689" w:rsidP="00C37470">
      <w:pPr>
        <w:pStyle w:val="BulletedList"/>
      </w:pPr>
      <w:hyperlink r:id="rId25" w:history="1">
        <w:r w:rsidRPr="00322C14">
          <w:rPr>
            <w:rStyle w:val="Hipervnculo"/>
            <w:lang w:bidi="es-ES"/>
          </w:rPr>
          <w:t>https://hr.mit.edu/learning-topics/leading/articles/what-is-coaching</w:t>
        </w:r>
      </w:hyperlink>
    </w:p>
    <w:p w14:paraId="5676ACE6" w14:textId="730E911D" w:rsidR="084D63BB" w:rsidRPr="00F97C25" w:rsidRDefault="084D63BB" w:rsidP="47093652">
      <w:r w:rsidRPr="00F97C25">
        <w:rPr>
          <w:lang w:bidi="es-ES"/>
        </w:rPr>
        <w:br w:type="page"/>
      </w:r>
    </w:p>
    <w:p w14:paraId="48815A50" w14:textId="1FD74F44" w:rsidR="67D29D3F" w:rsidRPr="00F97C25" w:rsidRDefault="44A2146F" w:rsidP="47093652">
      <w:pPr>
        <w:pStyle w:val="Ttulo1"/>
      </w:pPr>
      <w:r w:rsidRPr="00F97C25">
        <w:rPr>
          <w:lang w:bidi="es-ES"/>
        </w:rPr>
        <w:lastRenderedPageBreak/>
        <w:t>Aprender y compartir: su experiencia importa</w:t>
      </w:r>
    </w:p>
    <w:p w14:paraId="4D2C3240" w14:textId="432FEDE4" w:rsidR="6AB4AD76" w:rsidRPr="00F97C25" w:rsidRDefault="10B95FE8" w:rsidP="3A20E016">
      <w:pPr>
        <w:spacing w:after="0" w:line="240" w:lineRule="auto"/>
        <w:rPr>
          <w:sz w:val="24"/>
          <w:szCs w:val="24"/>
        </w:rPr>
      </w:pPr>
      <w:r w:rsidRPr="00F97C25">
        <w:rPr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F97C25" w:rsidRDefault="12333EC4" w:rsidP="3A20E016">
      <w:pPr>
        <w:pStyle w:val="Ttulo3"/>
        <w:rPr>
          <w:rFonts w:eastAsia="Montserrat" w:cs="Montserrat"/>
          <w:i/>
          <w:iCs/>
        </w:rPr>
      </w:pPr>
      <w:r w:rsidRPr="00F97C25">
        <w:rPr>
          <w:i/>
          <w:lang w:bidi="es-ES"/>
        </w:rPr>
        <w:t>Formas de participar:</w:t>
      </w:r>
    </w:p>
    <w:p w14:paraId="76D8286E" w14:textId="580F6F78" w:rsidR="12333EC4" w:rsidRPr="00F97C25" w:rsidRDefault="616B65EC" w:rsidP="00033D0E">
      <w:pPr>
        <w:pStyle w:val="BulletedList"/>
      </w:pPr>
      <w:r w:rsidRPr="00F97C25">
        <w:rPr>
          <w:lang w:bidi="es-ES"/>
        </w:rPr>
        <w:t>Levante la mano para que se le dé la palabra</w:t>
      </w:r>
    </w:p>
    <w:p w14:paraId="46566531" w14:textId="23797CB7" w:rsidR="12333EC4" w:rsidRPr="00F97C25" w:rsidRDefault="616B65EC" w:rsidP="00033D0E">
      <w:pPr>
        <w:pStyle w:val="BulletedList"/>
      </w:pPr>
      <w:r w:rsidRPr="00F97C25">
        <w:rPr>
          <w:lang w:bidi="es-ES"/>
        </w:rPr>
        <w:t>Encienda la cámara si se siente cómodo</w:t>
      </w:r>
    </w:p>
    <w:p w14:paraId="6EF0DACB" w14:textId="619571CB" w:rsidR="12333EC4" w:rsidRPr="00F97C25" w:rsidRDefault="616B65EC" w:rsidP="00033D0E">
      <w:pPr>
        <w:pStyle w:val="BulletedList"/>
      </w:pPr>
      <w:r w:rsidRPr="00F97C25">
        <w:rPr>
          <w:lang w:bidi="es-ES"/>
        </w:rPr>
        <w:t>Use el chat para compartir ideas, preguntas, recursos o herramientas</w:t>
      </w:r>
    </w:p>
    <w:p w14:paraId="4491CB50" w14:textId="6C62AF5C" w:rsidR="12333EC4" w:rsidRPr="00F97C25" w:rsidRDefault="616B65EC" w:rsidP="00033D0E">
      <w:pPr>
        <w:pStyle w:val="BulletedList"/>
      </w:pPr>
      <w:r w:rsidRPr="00F97C25">
        <w:rPr>
          <w:lang w:bidi="es-ES"/>
        </w:rPr>
        <w:t>Reaccione, reflexione o aporte sobre lo que otras personas digan</w:t>
      </w:r>
    </w:p>
    <w:p w14:paraId="564BA145" w14:textId="315B005C" w:rsidR="12333EC4" w:rsidRPr="00F97C25" w:rsidRDefault="616B65EC" w:rsidP="00033D0E">
      <w:pPr>
        <w:pStyle w:val="BulletedList"/>
        <w:rPr>
          <w:b/>
          <w:bCs/>
        </w:rPr>
      </w:pPr>
      <w:r w:rsidRPr="00F97C25">
        <w:rPr>
          <w:lang w:bidi="es-ES"/>
        </w:rPr>
        <w:t>Comparta desafíos o éxitos reales de su CIL</w:t>
      </w:r>
    </w:p>
    <w:p w14:paraId="39F7CB69" w14:textId="057F1AAD" w:rsidR="0020685A" w:rsidRPr="00535C59" w:rsidRDefault="616B65EC" w:rsidP="00535C59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535C59">
        <w:rPr>
          <w:b/>
          <w:lang w:bidi="es-ES"/>
        </w:rPr>
        <w:t>Convirtamos ideas en acción: su voz es la parte más valiosa de esta sesión.</w:t>
      </w:r>
      <w:r w:rsidR="001138B5" w:rsidRPr="00535C59">
        <w:rPr>
          <w:b/>
          <w:lang w:bidi="es-ES"/>
        </w:rPr>
        <w:br w:type="page"/>
      </w:r>
    </w:p>
    <w:p w14:paraId="70601392" w14:textId="43AE1889" w:rsidR="0020685A" w:rsidRPr="00F97C25" w:rsidRDefault="7E5D7A56" w:rsidP="47093652">
      <w:pPr>
        <w:pStyle w:val="Ttulo1"/>
      </w:pPr>
      <w:r w:rsidRPr="00F97C25">
        <w:rPr>
          <w:lang w:bidi="es-ES"/>
        </w:rPr>
        <w:lastRenderedPageBreak/>
        <w:t>Evaluación</w:t>
      </w:r>
    </w:p>
    <w:p w14:paraId="7531D4E4" w14:textId="0223DC4C" w:rsidR="0020685A" w:rsidRPr="00F97C25" w:rsidRDefault="7E5D7A56" w:rsidP="47093652">
      <w:pPr>
        <w:pStyle w:val="Sinespaciad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  <w:lang w:bidi="es-ES"/>
        </w:rPr>
        <w:t>Gracias por participar en la actividad de Aprender y compartir del día de hoy.</w:t>
      </w:r>
    </w:p>
    <w:p w14:paraId="586BE4FA" w14:textId="020FB927" w:rsidR="7BF69556" w:rsidRPr="00F97C25" w:rsidRDefault="7BF69556" w:rsidP="47093652">
      <w:pPr>
        <w:pStyle w:val="Sinespaciado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F97C25" w:rsidRDefault="7E5D7A56" w:rsidP="47093652">
      <w:pPr>
        <w:pStyle w:val="Sinespaciad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  <w:lang w:bidi="es-ES"/>
        </w:rPr>
        <w:t>Sus comentarios son importantes y nos ayudan a planificar futuras capacitaciones.</w:t>
      </w:r>
    </w:p>
    <w:p w14:paraId="313C8562" w14:textId="050B7C81" w:rsidR="0020685A" w:rsidRPr="00F97C25" w:rsidRDefault="7E5D7A56" w:rsidP="47093652">
      <w:pPr>
        <w:pStyle w:val="Sinespaciado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00F97C25">
        <w:rPr>
          <w:rFonts w:ascii="Montserrat" w:eastAsia="Montserrat" w:hAnsi="Montserrat" w:cs="Montserrat"/>
          <w:sz w:val="28"/>
          <w:szCs w:val="28"/>
          <w:lang w:bidi="es-ES"/>
        </w:rPr>
        <w:t>Utilice el enlace en el chat para compartir sus comentarios.</w:t>
      </w:r>
    </w:p>
    <w:p w14:paraId="26224FC2" w14:textId="4C5F3CC0" w:rsidR="57BC1E93" w:rsidRPr="00F97C25" w:rsidRDefault="5F272759" w:rsidP="3A20E016">
      <w:pPr>
        <w:spacing w:before="240" w:after="0"/>
        <w:rPr>
          <w:highlight w:val="green"/>
        </w:rPr>
      </w:pPr>
      <w:r w:rsidRPr="00F97C25">
        <w:rPr>
          <w:highlight w:val="green"/>
          <w:lang w:bidi="es-ES"/>
        </w:rPr>
        <w:t xml:space="preserve">Enlace de evaluación: </w:t>
      </w:r>
      <w:r w:rsidRPr="00F97C25">
        <w:rPr>
          <w:highlight w:val="green"/>
          <w:lang w:bidi="es-ES"/>
        </w:rPr>
        <w:br/>
      </w:r>
    </w:p>
    <w:p w14:paraId="4E17788D" w14:textId="0563E59A" w:rsidR="13DB123D" w:rsidRPr="00F97C25" w:rsidRDefault="13DB123D" w:rsidP="47093652">
      <w:pPr>
        <w:rPr>
          <w:highlight w:val="green"/>
        </w:rPr>
      </w:pPr>
      <w:r w:rsidRPr="00F97C25">
        <w:rPr>
          <w:highlight w:val="green"/>
          <w:lang w:bidi="es-ES"/>
        </w:rPr>
        <w:t>Código QR</w:t>
      </w:r>
    </w:p>
    <w:p w14:paraId="659605C6" w14:textId="0B4AE809" w:rsidR="084D63BB" w:rsidRPr="00F97C25" w:rsidRDefault="084D63BB" w:rsidP="47093652">
      <w:r w:rsidRPr="00F97C25">
        <w:rPr>
          <w:lang w:bidi="es-ES"/>
        </w:rPr>
        <w:br w:type="page"/>
      </w:r>
    </w:p>
    <w:p w14:paraId="131D4A04" w14:textId="496F4218" w:rsidR="2A5F6D59" w:rsidRPr="00F97C25" w:rsidRDefault="2A5F6D59" w:rsidP="468679FF">
      <w:pPr>
        <w:pStyle w:val="Ttulo1"/>
      </w:pPr>
      <w:r w:rsidRPr="00033D0E">
        <w:rPr>
          <w:highlight w:val="green"/>
          <w:lang w:bidi="es-ES"/>
        </w:rPr>
        <w:lastRenderedPageBreak/>
        <w:t xml:space="preserve">¡Próximos eventos en los que puede unirse! </w:t>
      </w:r>
    </w:p>
    <w:p w14:paraId="25661844" w14:textId="570CD916" w:rsidR="468679FF" w:rsidRPr="00F97C25" w:rsidRDefault="468679FF" w:rsidP="468679FF"/>
    <w:p w14:paraId="5E82582A" w14:textId="77777777" w:rsidR="001948D7" w:rsidRDefault="001948D7">
      <w:pPr>
        <w:ind w:left="0"/>
        <w:rPr>
          <w:b/>
          <w:bCs/>
          <w:color w:val="70003E"/>
          <w:sz w:val="32"/>
          <w:szCs w:val="32"/>
        </w:rPr>
      </w:pPr>
      <w:r>
        <w:rPr>
          <w:lang w:bidi="es-ES"/>
        </w:rPr>
        <w:br w:type="page"/>
      </w:r>
    </w:p>
    <w:p w14:paraId="711FEA26" w14:textId="7B2F3E9F" w:rsidR="0020685A" w:rsidRPr="00F97C25" w:rsidRDefault="1D2F7608" w:rsidP="001948D7">
      <w:pPr>
        <w:pStyle w:val="Ttulo1"/>
      </w:pPr>
      <w:r w:rsidRPr="00F97C25">
        <w:rPr>
          <w:lang w:bidi="es-ES"/>
        </w:rPr>
        <w:lastRenderedPageBreak/>
        <w:t>¡Cómo contactarnos!</w:t>
      </w:r>
    </w:p>
    <w:p w14:paraId="71D0FF49" w14:textId="2772D44A" w:rsidR="0020685A" w:rsidRPr="00A93933" w:rsidRDefault="4AC69094" w:rsidP="00DA5EA3">
      <w:pPr>
        <w:pStyle w:val="Ttulo2"/>
        <w:rPr>
          <w:sz w:val="27"/>
          <w:szCs w:val="27"/>
          <w:lang w:val="en-US"/>
        </w:rPr>
      </w:pPr>
      <w:r w:rsidRPr="00A93933">
        <w:rPr>
          <w:sz w:val="27"/>
          <w:szCs w:val="27"/>
          <w:lang w:val="en-US" w:bidi="es-ES"/>
        </w:rPr>
        <w:t xml:space="preserve">Sitio Web: </w:t>
      </w:r>
      <w:hyperlink r:id="rId26">
        <w:r w:rsidRPr="00A93933">
          <w:rPr>
            <w:rStyle w:val="Hipervnculo"/>
            <w:sz w:val="27"/>
            <w:szCs w:val="27"/>
            <w:lang w:val="en-US" w:bidi="es-ES"/>
          </w:rPr>
          <w:t>https://tinyurl.com/ILTTACenter</w:t>
        </w:r>
      </w:hyperlink>
      <w:r w:rsidRPr="00A93933">
        <w:rPr>
          <w:sz w:val="27"/>
          <w:szCs w:val="27"/>
          <w:lang w:val="en-US" w:bidi="es-ES"/>
        </w:rPr>
        <w:t xml:space="preserve"> </w:t>
      </w:r>
    </w:p>
    <w:p w14:paraId="66D3CB96" w14:textId="66A6F4A0" w:rsidR="0020685A" w:rsidRPr="00033D0E" w:rsidRDefault="0020685A" w:rsidP="47093652">
      <w:pPr>
        <w:rPr>
          <w:sz w:val="27"/>
          <w:szCs w:val="27"/>
        </w:rPr>
      </w:pPr>
      <w:r w:rsidRPr="00033D0E">
        <w:rPr>
          <w:sz w:val="27"/>
          <w:szCs w:val="27"/>
          <w:lang w:bidi="es-ES"/>
        </w:rPr>
        <w:t>Solicite capacitación o asistencia técnica (ayuda experta para su organización): complete un formulario en nuestro sitio web para hacernos saber cómo podemos ayudarlo.</w:t>
      </w:r>
    </w:p>
    <w:p w14:paraId="455C60DC" w14:textId="169A34DB" w:rsidR="0020685A" w:rsidRPr="00033D0E" w:rsidRDefault="4AC69094" w:rsidP="47093652">
      <w:pPr>
        <w:rPr>
          <w:sz w:val="27"/>
          <w:szCs w:val="27"/>
        </w:rPr>
      </w:pPr>
      <w:r w:rsidRPr="00033D0E">
        <w:rPr>
          <w:rStyle w:val="Ttulo2Car"/>
          <w:sz w:val="27"/>
          <w:szCs w:val="27"/>
          <w:lang w:bidi="es-ES"/>
        </w:rPr>
        <w:t>Llame al</w:t>
      </w:r>
      <w:r w:rsidRPr="00033D0E">
        <w:rPr>
          <w:b/>
          <w:sz w:val="27"/>
          <w:szCs w:val="27"/>
          <w:lang w:bidi="es-ES"/>
        </w:rPr>
        <w:t>:</w:t>
      </w:r>
      <w:r w:rsidRPr="00033D0E">
        <w:rPr>
          <w:sz w:val="27"/>
          <w:szCs w:val="27"/>
          <w:lang w:bidi="es-ES"/>
        </w:rPr>
        <w:t> 406-243-5300 y alguien se comunicará con usted lo antes posible.</w:t>
      </w:r>
    </w:p>
    <w:p w14:paraId="30394CE4" w14:textId="684BBD13" w:rsidR="00033D0E" w:rsidRDefault="00525C40" w:rsidP="001948D7">
      <w:pPr>
        <w:rPr>
          <w:b/>
          <w:bCs/>
          <w:sz w:val="27"/>
          <w:szCs w:val="27"/>
        </w:rPr>
      </w:pPr>
      <w:r w:rsidRPr="00033D0E">
        <w:rPr>
          <w:b/>
          <w:sz w:val="27"/>
          <w:szCs w:val="27"/>
          <w:lang w:bidi="es-ES"/>
        </w:rPr>
        <w:t>Inscríbase a eventos y para recibir anuncios: </w:t>
      </w:r>
    </w:p>
    <w:p w14:paraId="6398450A" w14:textId="3CA1803B" w:rsidR="00E60A05" w:rsidRPr="00033D0E" w:rsidRDefault="00A93933" w:rsidP="00A93933">
      <w:pPr>
        <w:spacing w:line="240" w:lineRule="auto"/>
        <w:rPr>
          <w:sz w:val="26"/>
          <w:szCs w:val="26"/>
        </w:rPr>
      </w:pPr>
      <w:r w:rsidRPr="00033D0E">
        <w:rPr>
          <w:noProof/>
          <w:sz w:val="27"/>
          <w:szCs w:val="27"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7D6517A2">
            <wp:simplePos x="0" y="0"/>
            <wp:positionH relativeFrom="margin">
              <wp:posOffset>-58420</wp:posOffset>
            </wp:positionH>
            <wp:positionV relativeFrom="margin">
              <wp:posOffset>3355658</wp:posOffset>
            </wp:positionV>
            <wp:extent cx="859155" cy="969010"/>
            <wp:effectExtent l="0" t="0" r="4445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xmlns:a16="http://schemas.microsoft.com/office/drawing/2014/main" id="{D9C82E31-1366-33EA-53DE-47C4BF629C2C}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915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033D0E">
        <w:rPr>
          <w:sz w:val="27"/>
          <w:szCs w:val="27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E60A05" w:rsidRPr="00033D0E">
        <w:rPr>
          <w:sz w:val="27"/>
          <w:szCs w:val="27"/>
          <w:lang w:bidi="es-ES"/>
        </w:rPr>
        <w:br w:type="page"/>
      </w:r>
    </w:p>
    <w:p w14:paraId="07F3ACCB" w14:textId="52ACFEC9" w:rsidR="00E60A05" w:rsidRPr="00F97C25" w:rsidRDefault="5A342086" w:rsidP="47093652">
      <w:pPr>
        <w:pStyle w:val="Ttulo1"/>
      </w:pPr>
      <w:r w:rsidRPr="00F97C25">
        <w:rPr>
          <w:lang w:bidi="es-ES"/>
        </w:rPr>
        <w:lastRenderedPageBreak/>
        <w:t>Atribución del Centro IL T&amp;TA</w:t>
      </w:r>
    </w:p>
    <w:p w14:paraId="43BA3300" w14:textId="77777777" w:rsidR="002F3ACD" w:rsidRPr="00F97C25" w:rsidRDefault="002F3ACD" w:rsidP="47093652"/>
    <w:p w14:paraId="27400869" w14:textId="3A595250" w:rsidR="002F3ACD" w:rsidRPr="00F97C25" w:rsidRDefault="6BEFA238" w:rsidP="47093652">
      <w:r w:rsidRPr="00F97C25">
        <w:rPr>
          <w:noProof/>
          <w:lang w:bidi="es-ES"/>
        </w:rPr>
        <w:drawing>
          <wp:inline distT="0" distB="0" distL="0" distR="0" wp14:anchorId="521DB4D2" wp14:editId="1F8794F8">
            <wp:extent cx="3714750" cy="1647825"/>
            <wp:effectExtent l="0" t="0" r="0" b="0"/>
            <wp:docPr id="1925303179" name="Picture 1925303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F8965" w14:textId="77777777" w:rsidR="002F3ACD" w:rsidRPr="00F97C25" w:rsidRDefault="002F3ACD" w:rsidP="47093652"/>
    <w:p w14:paraId="042D9FD4" w14:textId="600E2DDB" w:rsidR="00E60A05" w:rsidRPr="00F97C25" w:rsidRDefault="00E60A05" w:rsidP="47093652">
      <w:r w:rsidRPr="00F97C25">
        <w:rPr>
          <w:lang w:bidi="es-ES"/>
        </w:rPr>
        <w:t>Este proyecto se realiza mediante un contrato con la Administración de Discapacidades, Administración para la Vida Comunitaria, del Departamento de Salud y Servicios Humanos.</w:t>
      </w:r>
    </w:p>
    <w:p w14:paraId="2BCD1E96" w14:textId="47E98FE5" w:rsidR="47093652" w:rsidRPr="00F97C25" w:rsidRDefault="47093652">
      <w:r w:rsidRPr="00F97C25">
        <w:rPr>
          <w:lang w:bidi="es-ES"/>
        </w:rPr>
        <w:br w:type="page"/>
      </w:r>
    </w:p>
    <w:p w14:paraId="564933FB" w14:textId="09CBDF7D" w:rsidR="20DE8142" w:rsidRPr="00A93933" w:rsidRDefault="20DE8142" w:rsidP="47093652">
      <w:pPr>
        <w:pStyle w:val="Ttulo1"/>
        <w:rPr>
          <w:lang w:val="it-IT"/>
        </w:rPr>
      </w:pPr>
      <w:r w:rsidRPr="00A93933">
        <w:rPr>
          <w:lang w:val="it-IT" w:bidi="es-ES"/>
        </w:rPr>
        <w:lastRenderedPageBreak/>
        <w:t>Acerca del Centro IL T&amp;TA</w:t>
      </w:r>
    </w:p>
    <w:p w14:paraId="6611C963" w14:textId="77777777" w:rsidR="20DE8142" w:rsidRPr="00F97C25" w:rsidRDefault="20DE8142" w:rsidP="00A93933">
      <w:pPr>
        <w:spacing w:line="240" w:lineRule="auto"/>
      </w:pPr>
      <w:r w:rsidRPr="00F97C25">
        <w:rPr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EE. UU. </w:t>
      </w:r>
    </w:p>
    <w:p w14:paraId="35CF68F0" w14:textId="399A5936" w:rsidR="20DE8142" w:rsidRPr="00F97C25" w:rsidRDefault="20DE8142" w:rsidP="00A93933">
      <w:pPr>
        <w:spacing w:line="240" w:lineRule="auto"/>
      </w:pPr>
      <w:r w:rsidRPr="00F97C25">
        <w:rPr>
          <w:lang w:bidi="es-ES"/>
        </w:rPr>
        <w:t xml:space="preserve">El Centro IL T&amp;TA proporciona capacitación experta y asistencia técnica a Centros para la Vida Independiente (CIL), Consejos para la Vida Independiente a Nivel Estatal (SILC) y Entidades Estatales Designadas (DSE). </w:t>
      </w:r>
    </w:p>
    <w:p w14:paraId="4D929527" w14:textId="28526E7A" w:rsidR="47093652" w:rsidRPr="00F97C25" w:rsidRDefault="20DE8142" w:rsidP="00A93933">
      <w:pPr>
        <w:spacing w:line="240" w:lineRule="auto"/>
      </w:pPr>
      <w:r w:rsidRPr="00F97C25">
        <w:rPr>
          <w:lang w:bidi="es-ES"/>
        </w:rPr>
        <w:t>El Centro es operado por el Instituto Rural para Comunidades Inclusivas de la Universidad de Montana.</w:t>
      </w:r>
      <w:r w:rsidRPr="00F97C25">
        <w:rPr>
          <w:noProof/>
          <w:lang w:bidi="es-ES"/>
        </w:rPr>
        <w:drawing>
          <wp:inline distT="0" distB="0" distL="0" distR="0" wp14:anchorId="51EE9954" wp14:editId="38484F5A">
            <wp:extent cx="3629660" cy="474980"/>
            <wp:effectExtent l="0" t="0" r="0" b="1270"/>
            <wp:docPr id="300248680" name="Picture 2" descr="University of Montana and IL T&amp;TA Center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7093652" w:rsidRPr="00F97C25" w:rsidSect="00C05172">
      <w:headerReference w:type="default" r:id="rId29"/>
      <w:footerReference w:type="default" r:id="rId30"/>
      <w:headerReference w:type="first" r:id="rId31"/>
      <w:footerReference w:type="first" r:id="rId32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2F762" w14:textId="77777777" w:rsidR="00EA0420" w:rsidRDefault="00EA0420">
      <w:pPr>
        <w:spacing w:after="0" w:line="240" w:lineRule="auto"/>
      </w:pPr>
      <w:r>
        <w:separator/>
      </w:r>
    </w:p>
    <w:p w14:paraId="0A193695" w14:textId="77777777" w:rsidR="00EA0420" w:rsidRDefault="00EA0420"/>
  </w:endnote>
  <w:endnote w:type="continuationSeparator" w:id="0">
    <w:p w14:paraId="7F9F30D2" w14:textId="77777777" w:rsidR="00EA0420" w:rsidRDefault="00EA0420">
      <w:pPr>
        <w:spacing w:after="0" w:line="240" w:lineRule="auto"/>
      </w:pPr>
      <w:r>
        <w:continuationSeparator/>
      </w:r>
    </w:p>
    <w:p w14:paraId="1920E44C" w14:textId="77777777" w:rsidR="00EA0420" w:rsidRDefault="00EA04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C05172" w:rsidRDefault="47093652" w:rsidP="47093652">
    <w:pPr>
      <w:pStyle w:val="Piedepgina"/>
      <w:jc w:val="center"/>
      <w:rPr>
        <w:color w:val="1D3C34"/>
        <w:sz w:val="18"/>
        <w:szCs w:val="18"/>
      </w:rPr>
    </w:pPr>
    <w:r w:rsidRPr="47093652">
      <w:rPr>
        <w:color w:val="1D3C34"/>
        <w:sz w:val="18"/>
        <w:szCs w:val="18"/>
        <w:lang w:bidi="es-ES"/>
      </w:rPr>
      <w:t>Centro de Capacitación y Asistencia Técnica para la Vida Independien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47093652">
          <w:pPr>
            <w:pStyle w:val="Encabezado"/>
            <w:ind w:left="-115"/>
          </w:pPr>
        </w:p>
      </w:tc>
      <w:tc>
        <w:tcPr>
          <w:tcW w:w="1950" w:type="dxa"/>
        </w:tcPr>
        <w:p w14:paraId="6F3F9D5F" w14:textId="5957888B" w:rsidR="47093652" w:rsidRDefault="47093652" w:rsidP="47093652">
          <w:pPr>
            <w:pStyle w:val="Encabezado"/>
            <w:jc w:val="center"/>
          </w:pPr>
        </w:p>
      </w:tc>
      <w:tc>
        <w:tcPr>
          <w:tcW w:w="1950" w:type="dxa"/>
        </w:tcPr>
        <w:p w14:paraId="0667F7BA" w14:textId="134A7C2E" w:rsidR="47093652" w:rsidRDefault="47093652" w:rsidP="47093652">
          <w:pPr>
            <w:pStyle w:val="Encabezado"/>
            <w:ind w:right="-115"/>
            <w:jc w:val="right"/>
          </w:pPr>
        </w:p>
      </w:tc>
    </w:tr>
  </w:tbl>
  <w:p w14:paraId="5F2F8185" w14:textId="744BCD4B" w:rsidR="47093652" w:rsidRDefault="47093652" w:rsidP="4709365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30D65" w14:textId="77777777" w:rsidR="00EA0420" w:rsidRDefault="00EA0420">
      <w:pPr>
        <w:spacing w:after="0" w:line="240" w:lineRule="auto"/>
      </w:pPr>
      <w:r>
        <w:separator/>
      </w:r>
    </w:p>
    <w:p w14:paraId="2E45CEC8" w14:textId="77777777" w:rsidR="00EA0420" w:rsidRDefault="00EA0420"/>
  </w:footnote>
  <w:footnote w:type="continuationSeparator" w:id="0">
    <w:p w14:paraId="64BEE1CF" w14:textId="77777777" w:rsidR="00EA0420" w:rsidRDefault="00EA0420">
      <w:pPr>
        <w:spacing w:after="0" w:line="240" w:lineRule="auto"/>
      </w:pPr>
      <w:r>
        <w:continuationSeparator/>
      </w:r>
    </w:p>
    <w:p w14:paraId="09E99B98" w14:textId="77777777" w:rsidR="00EA0420" w:rsidRDefault="00EA04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E53F45" w14:textId="2AA1B3A9" w:rsidR="0085483F" w:rsidRPr="00033D0E" w:rsidRDefault="47093652" w:rsidP="00033D0E">
        <w:pPr>
          <w:spacing w:after="0"/>
          <w:jc w:val="right"/>
          <w:rPr>
            <w:sz w:val="22"/>
            <w:szCs w:val="22"/>
          </w:rPr>
        </w:pPr>
        <w:r w:rsidRPr="00033D0E">
          <w:rPr>
            <w:sz w:val="22"/>
            <w:szCs w:val="22"/>
            <w:lang w:bidi="es-ES"/>
          </w:rPr>
          <w:t xml:space="preserve">&gt;&gt; DIAPOSITIVA </w:t>
        </w:r>
        <w:r w:rsidR="0085483F" w:rsidRPr="00033D0E">
          <w:rPr>
            <w:noProof/>
            <w:sz w:val="22"/>
            <w:szCs w:val="22"/>
            <w:lang w:bidi="es-ES"/>
          </w:rPr>
          <w:fldChar w:fldCharType="begin"/>
        </w:r>
        <w:r w:rsidR="0085483F" w:rsidRPr="00033D0E">
          <w:rPr>
            <w:sz w:val="22"/>
            <w:szCs w:val="22"/>
            <w:lang w:bidi="es-ES"/>
          </w:rPr>
          <w:instrText xml:space="preserve"> PAGE   \* MERGEFORMAT </w:instrText>
        </w:r>
        <w:r w:rsidR="0085483F" w:rsidRPr="00033D0E">
          <w:rPr>
            <w:sz w:val="22"/>
            <w:szCs w:val="22"/>
            <w:lang w:bidi="es-ES"/>
          </w:rPr>
          <w:fldChar w:fldCharType="separate"/>
        </w:r>
        <w:r w:rsidRPr="00033D0E">
          <w:rPr>
            <w:noProof/>
            <w:sz w:val="22"/>
            <w:szCs w:val="22"/>
            <w:lang w:bidi="es-ES"/>
          </w:rPr>
          <w:t>2</w:t>
        </w:r>
        <w:r w:rsidR="0085483F" w:rsidRPr="00033D0E">
          <w:rPr>
            <w:noProof/>
            <w:sz w:val="22"/>
            <w:szCs w:val="22"/>
            <w:lang w:bidi="es-E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47093652">
          <w:pPr>
            <w:pStyle w:val="Encabezado"/>
            <w:ind w:left="-115"/>
          </w:pPr>
        </w:p>
      </w:tc>
      <w:tc>
        <w:tcPr>
          <w:tcW w:w="1950" w:type="dxa"/>
        </w:tcPr>
        <w:p w14:paraId="69F51809" w14:textId="39856930" w:rsidR="47093652" w:rsidRDefault="47093652" w:rsidP="47093652">
          <w:pPr>
            <w:pStyle w:val="Encabezado"/>
            <w:jc w:val="center"/>
          </w:pPr>
        </w:p>
      </w:tc>
      <w:tc>
        <w:tcPr>
          <w:tcW w:w="1950" w:type="dxa"/>
        </w:tcPr>
        <w:p w14:paraId="2B5E6A36" w14:textId="4AE4E1D1" w:rsidR="47093652" w:rsidRDefault="47093652" w:rsidP="47093652">
          <w:pPr>
            <w:pStyle w:val="Encabezado"/>
            <w:ind w:right="-115"/>
            <w:jc w:val="right"/>
          </w:pPr>
        </w:p>
      </w:tc>
    </w:tr>
  </w:tbl>
  <w:p w14:paraId="49552405" w14:textId="5996D022" w:rsidR="47093652" w:rsidRDefault="47093652" w:rsidP="47093652">
    <w:pPr>
      <w:pStyle w:val="Encabezad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D521D"/>
    <w:multiLevelType w:val="multilevel"/>
    <w:tmpl w:val="F81E2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676C6F"/>
    <w:multiLevelType w:val="multilevel"/>
    <w:tmpl w:val="6EEA8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CF501C"/>
    <w:multiLevelType w:val="multilevel"/>
    <w:tmpl w:val="1C18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2D1B24"/>
    <w:multiLevelType w:val="hybridMultilevel"/>
    <w:tmpl w:val="C76C165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3A087FF1"/>
    <w:multiLevelType w:val="multilevel"/>
    <w:tmpl w:val="3700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21E70"/>
    <w:multiLevelType w:val="hybridMultilevel"/>
    <w:tmpl w:val="DC8C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60FAF"/>
    <w:multiLevelType w:val="multilevel"/>
    <w:tmpl w:val="C4AC8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194BB8"/>
    <w:multiLevelType w:val="multilevel"/>
    <w:tmpl w:val="43801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263B58"/>
    <w:multiLevelType w:val="multilevel"/>
    <w:tmpl w:val="B174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BC6F30"/>
    <w:multiLevelType w:val="multilevel"/>
    <w:tmpl w:val="CAD01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993958"/>
    <w:multiLevelType w:val="multilevel"/>
    <w:tmpl w:val="3C62C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08361A"/>
    <w:multiLevelType w:val="hybridMultilevel"/>
    <w:tmpl w:val="A93A9D48"/>
    <w:lvl w:ilvl="0" w:tplc="70CCBB5A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B51663"/>
    <w:multiLevelType w:val="multilevel"/>
    <w:tmpl w:val="13923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5C2AE4"/>
    <w:multiLevelType w:val="multilevel"/>
    <w:tmpl w:val="41387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75450">
    <w:abstractNumId w:val="15"/>
  </w:num>
  <w:num w:numId="2" w16cid:durableId="2112242008">
    <w:abstractNumId w:val="10"/>
  </w:num>
  <w:num w:numId="3" w16cid:durableId="564998042">
    <w:abstractNumId w:val="11"/>
  </w:num>
  <w:num w:numId="4" w16cid:durableId="365716398">
    <w:abstractNumId w:val="0"/>
  </w:num>
  <w:num w:numId="5" w16cid:durableId="1778940166">
    <w:abstractNumId w:val="17"/>
  </w:num>
  <w:num w:numId="6" w16cid:durableId="1563247203">
    <w:abstractNumId w:val="13"/>
  </w:num>
  <w:num w:numId="7" w16cid:durableId="146439624">
    <w:abstractNumId w:val="4"/>
  </w:num>
  <w:num w:numId="8" w16cid:durableId="1296764221">
    <w:abstractNumId w:val="2"/>
  </w:num>
  <w:num w:numId="9" w16cid:durableId="443498693">
    <w:abstractNumId w:val="18"/>
  </w:num>
  <w:num w:numId="10" w16cid:durableId="325478267">
    <w:abstractNumId w:val="5"/>
  </w:num>
  <w:num w:numId="11" w16cid:durableId="1804806827">
    <w:abstractNumId w:val="12"/>
  </w:num>
  <w:num w:numId="12" w16cid:durableId="180366361">
    <w:abstractNumId w:val="16"/>
  </w:num>
  <w:num w:numId="13" w16cid:durableId="996029334">
    <w:abstractNumId w:val="6"/>
  </w:num>
  <w:num w:numId="14" w16cid:durableId="1249267767">
    <w:abstractNumId w:val="14"/>
  </w:num>
  <w:num w:numId="15" w16cid:durableId="72237715">
    <w:abstractNumId w:val="1"/>
  </w:num>
  <w:num w:numId="16" w16cid:durableId="878709675">
    <w:abstractNumId w:val="7"/>
  </w:num>
  <w:num w:numId="17" w16cid:durableId="2072774731">
    <w:abstractNumId w:val="9"/>
  </w:num>
  <w:num w:numId="18" w16cid:durableId="60642917">
    <w:abstractNumId w:val="8"/>
  </w:num>
  <w:num w:numId="19" w16cid:durableId="453251092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18D7"/>
    <w:rsid w:val="00026B92"/>
    <w:rsid w:val="00033D0E"/>
    <w:rsid w:val="00034983"/>
    <w:rsid w:val="00035667"/>
    <w:rsid w:val="00040884"/>
    <w:rsid w:val="000440E9"/>
    <w:rsid w:val="000470F7"/>
    <w:rsid w:val="00053670"/>
    <w:rsid w:val="000561F0"/>
    <w:rsid w:val="0005651B"/>
    <w:rsid w:val="000622D7"/>
    <w:rsid w:val="00070557"/>
    <w:rsid w:val="0007750F"/>
    <w:rsid w:val="00080F44"/>
    <w:rsid w:val="0008692B"/>
    <w:rsid w:val="00090C8C"/>
    <w:rsid w:val="000B663D"/>
    <w:rsid w:val="000B7C7A"/>
    <w:rsid w:val="000C7ADC"/>
    <w:rsid w:val="000E05A5"/>
    <w:rsid w:val="000E453E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61689"/>
    <w:rsid w:val="0017238E"/>
    <w:rsid w:val="0018399D"/>
    <w:rsid w:val="00185D98"/>
    <w:rsid w:val="001948D7"/>
    <w:rsid w:val="0019553D"/>
    <w:rsid w:val="00196CFE"/>
    <w:rsid w:val="001A074A"/>
    <w:rsid w:val="001A0CCF"/>
    <w:rsid w:val="001B1E9F"/>
    <w:rsid w:val="001B6228"/>
    <w:rsid w:val="001C2FC2"/>
    <w:rsid w:val="001C65E8"/>
    <w:rsid w:val="001D2C00"/>
    <w:rsid w:val="001E3852"/>
    <w:rsid w:val="001E5D53"/>
    <w:rsid w:val="001E7E92"/>
    <w:rsid w:val="0020685A"/>
    <w:rsid w:val="00207BE9"/>
    <w:rsid w:val="00221F12"/>
    <w:rsid w:val="00222ED4"/>
    <w:rsid w:val="00224DCD"/>
    <w:rsid w:val="0022512C"/>
    <w:rsid w:val="00251FD5"/>
    <w:rsid w:val="00253BEF"/>
    <w:rsid w:val="002607E8"/>
    <w:rsid w:val="00261958"/>
    <w:rsid w:val="00266BD4"/>
    <w:rsid w:val="00272FF3"/>
    <w:rsid w:val="00274B61"/>
    <w:rsid w:val="0028778B"/>
    <w:rsid w:val="0029331A"/>
    <w:rsid w:val="00295408"/>
    <w:rsid w:val="002A1380"/>
    <w:rsid w:val="002A172A"/>
    <w:rsid w:val="002A45F2"/>
    <w:rsid w:val="002A4F7D"/>
    <w:rsid w:val="002A62BC"/>
    <w:rsid w:val="002C569A"/>
    <w:rsid w:val="002D06B7"/>
    <w:rsid w:val="002D159C"/>
    <w:rsid w:val="002D362D"/>
    <w:rsid w:val="002E107F"/>
    <w:rsid w:val="002E65AB"/>
    <w:rsid w:val="002F06D3"/>
    <w:rsid w:val="002F3ACD"/>
    <w:rsid w:val="002F592A"/>
    <w:rsid w:val="00302CCF"/>
    <w:rsid w:val="003031C5"/>
    <w:rsid w:val="00306A85"/>
    <w:rsid w:val="003106B8"/>
    <w:rsid w:val="00320C04"/>
    <w:rsid w:val="00326B70"/>
    <w:rsid w:val="00330CB7"/>
    <w:rsid w:val="00331DC5"/>
    <w:rsid w:val="003326B3"/>
    <w:rsid w:val="003327B6"/>
    <w:rsid w:val="0033453F"/>
    <w:rsid w:val="00346739"/>
    <w:rsid w:val="00347260"/>
    <w:rsid w:val="00356F9C"/>
    <w:rsid w:val="003709A1"/>
    <w:rsid w:val="00375B0A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4C3D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3981"/>
    <w:rsid w:val="00453EEC"/>
    <w:rsid w:val="004541C5"/>
    <w:rsid w:val="00455498"/>
    <w:rsid w:val="0046075D"/>
    <w:rsid w:val="00465598"/>
    <w:rsid w:val="004701DD"/>
    <w:rsid w:val="00470453"/>
    <w:rsid w:val="00470654"/>
    <w:rsid w:val="004707DC"/>
    <w:rsid w:val="0048149A"/>
    <w:rsid w:val="00482BDB"/>
    <w:rsid w:val="00487C4D"/>
    <w:rsid w:val="00492E1F"/>
    <w:rsid w:val="00497D84"/>
    <w:rsid w:val="004A4EE0"/>
    <w:rsid w:val="004B16CC"/>
    <w:rsid w:val="004B6747"/>
    <w:rsid w:val="004D2687"/>
    <w:rsid w:val="004E1BDC"/>
    <w:rsid w:val="004E7F59"/>
    <w:rsid w:val="004F127E"/>
    <w:rsid w:val="00510270"/>
    <w:rsid w:val="00525C40"/>
    <w:rsid w:val="00535C59"/>
    <w:rsid w:val="00536C21"/>
    <w:rsid w:val="005410FF"/>
    <w:rsid w:val="00544223"/>
    <w:rsid w:val="00544DF4"/>
    <w:rsid w:val="005460C0"/>
    <w:rsid w:val="0055285A"/>
    <w:rsid w:val="00552C80"/>
    <w:rsid w:val="00557383"/>
    <w:rsid w:val="005670A8"/>
    <w:rsid w:val="00567AC0"/>
    <w:rsid w:val="0057200F"/>
    <w:rsid w:val="0057B660"/>
    <w:rsid w:val="00590813"/>
    <w:rsid w:val="005940D3"/>
    <w:rsid w:val="005964CB"/>
    <w:rsid w:val="005A60BC"/>
    <w:rsid w:val="005A6F6D"/>
    <w:rsid w:val="005B3D7E"/>
    <w:rsid w:val="005D00A6"/>
    <w:rsid w:val="005E1411"/>
    <w:rsid w:val="005E5A4B"/>
    <w:rsid w:val="005F093A"/>
    <w:rsid w:val="005F1121"/>
    <w:rsid w:val="005F221B"/>
    <w:rsid w:val="005F543A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67000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B2912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096"/>
    <w:rsid w:val="007446B3"/>
    <w:rsid w:val="007464F8"/>
    <w:rsid w:val="007576A5"/>
    <w:rsid w:val="00757F7E"/>
    <w:rsid w:val="00764B04"/>
    <w:rsid w:val="00771F64"/>
    <w:rsid w:val="00774680"/>
    <w:rsid w:val="00780C66"/>
    <w:rsid w:val="00781525"/>
    <w:rsid w:val="007847E0"/>
    <w:rsid w:val="00784B50"/>
    <w:rsid w:val="00792050"/>
    <w:rsid w:val="00793C35"/>
    <w:rsid w:val="007A08A6"/>
    <w:rsid w:val="007B164E"/>
    <w:rsid w:val="007C1BAC"/>
    <w:rsid w:val="007C5CE2"/>
    <w:rsid w:val="007D7892"/>
    <w:rsid w:val="007E67B2"/>
    <w:rsid w:val="007F641C"/>
    <w:rsid w:val="008022A8"/>
    <w:rsid w:val="0080490A"/>
    <w:rsid w:val="0081383A"/>
    <w:rsid w:val="00815EF9"/>
    <w:rsid w:val="00817461"/>
    <w:rsid w:val="00831F1F"/>
    <w:rsid w:val="008508FB"/>
    <w:rsid w:val="0085483F"/>
    <w:rsid w:val="00875830"/>
    <w:rsid w:val="00877557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6135F"/>
    <w:rsid w:val="009723EA"/>
    <w:rsid w:val="009920E5"/>
    <w:rsid w:val="00997A65"/>
    <w:rsid w:val="009A2176"/>
    <w:rsid w:val="009A2369"/>
    <w:rsid w:val="009A3A8E"/>
    <w:rsid w:val="009A75DD"/>
    <w:rsid w:val="009B25F4"/>
    <w:rsid w:val="009B2B06"/>
    <w:rsid w:val="009B4CA9"/>
    <w:rsid w:val="009B5540"/>
    <w:rsid w:val="009C02D7"/>
    <w:rsid w:val="009C1B4B"/>
    <w:rsid w:val="009C5486"/>
    <w:rsid w:val="009C626F"/>
    <w:rsid w:val="009D0C48"/>
    <w:rsid w:val="009D2735"/>
    <w:rsid w:val="009D5720"/>
    <w:rsid w:val="009E7458"/>
    <w:rsid w:val="009F0DE3"/>
    <w:rsid w:val="00A073AC"/>
    <w:rsid w:val="00A14C6C"/>
    <w:rsid w:val="00A22448"/>
    <w:rsid w:val="00A24987"/>
    <w:rsid w:val="00A31A4E"/>
    <w:rsid w:val="00A54BE7"/>
    <w:rsid w:val="00A6690B"/>
    <w:rsid w:val="00A8634D"/>
    <w:rsid w:val="00A93933"/>
    <w:rsid w:val="00AD10C6"/>
    <w:rsid w:val="00AD50E4"/>
    <w:rsid w:val="00AEC903"/>
    <w:rsid w:val="00AF2CF3"/>
    <w:rsid w:val="00AF3F9A"/>
    <w:rsid w:val="00B0328A"/>
    <w:rsid w:val="00B20F4C"/>
    <w:rsid w:val="00B2BED8"/>
    <w:rsid w:val="00B3657D"/>
    <w:rsid w:val="00B3776C"/>
    <w:rsid w:val="00B44007"/>
    <w:rsid w:val="00B554B7"/>
    <w:rsid w:val="00B65593"/>
    <w:rsid w:val="00B72526"/>
    <w:rsid w:val="00B7437E"/>
    <w:rsid w:val="00B75D53"/>
    <w:rsid w:val="00B819DD"/>
    <w:rsid w:val="00B85DBC"/>
    <w:rsid w:val="00B87C92"/>
    <w:rsid w:val="00B91CCF"/>
    <w:rsid w:val="00B92515"/>
    <w:rsid w:val="00B92523"/>
    <w:rsid w:val="00BC15C2"/>
    <w:rsid w:val="00BC2228"/>
    <w:rsid w:val="00BC5A25"/>
    <w:rsid w:val="00BC5A91"/>
    <w:rsid w:val="00BD22F8"/>
    <w:rsid w:val="00BD42C6"/>
    <w:rsid w:val="00BD5DCE"/>
    <w:rsid w:val="00BE45C0"/>
    <w:rsid w:val="00BF3B05"/>
    <w:rsid w:val="00BF73FF"/>
    <w:rsid w:val="00C04C9E"/>
    <w:rsid w:val="00C05172"/>
    <w:rsid w:val="00C1063C"/>
    <w:rsid w:val="00C220D0"/>
    <w:rsid w:val="00C370BB"/>
    <w:rsid w:val="00C37470"/>
    <w:rsid w:val="00C3AA51"/>
    <w:rsid w:val="00C73DB5"/>
    <w:rsid w:val="00C77DC8"/>
    <w:rsid w:val="00C974F8"/>
    <w:rsid w:val="00CA16E3"/>
    <w:rsid w:val="00CC3E15"/>
    <w:rsid w:val="00CC678F"/>
    <w:rsid w:val="00CE495D"/>
    <w:rsid w:val="00CE65E3"/>
    <w:rsid w:val="00CF0623"/>
    <w:rsid w:val="00CF13D7"/>
    <w:rsid w:val="00CF5A1A"/>
    <w:rsid w:val="00D01A5E"/>
    <w:rsid w:val="00D03B06"/>
    <w:rsid w:val="00D0545E"/>
    <w:rsid w:val="00D17982"/>
    <w:rsid w:val="00D51262"/>
    <w:rsid w:val="00D64236"/>
    <w:rsid w:val="00D70870"/>
    <w:rsid w:val="00D74026"/>
    <w:rsid w:val="00D7455E"/>
    <w:rsid w:val="00D8651F"/>
    <w:rsid w:val="00D9600F"/>
    <w:rsid w:val="00DA5C92"/>
    <w:rsid w:val="00DA5EA3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E02DD3"/>
    <w:rsid w:val="00E0E547"/>
    <w:rsid w:val="00E15AAA"/>
    <w:rsid w:val="00E16251"/>
    <w:rsid w:val="00E25771"/>
    <w:rsid w:val="00E261D7"/>
    <w:rsid w:val="00E33281"/>
    <w:rsid w:val="00E3458E"/>
    <w:rsid w:val="00E35BC3"/>
    <w:rsid w:val="00E36D6B"/>
    <w:rsid w:val="00E40D66"/>
    <w:rsid w:val="00E42512"/>
    <w:rsid w:val="00E43B7F"/>
    <w:rsid w:val="00E56AB3"/>
    <w:rsid w:val="00E60A05"/>
    <w:rsid w:val="00E61825"/>
    <w:rsid w:val="00E852BA"/>
    <w:rsid w:val="00EA0420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1D3C"/>
    <w:rsid w:val="00F04671"/>
    <w:rsid w:val="00F0736E"/>
    <w:rsid w:val="00F0786C"/>
    <w:rsid w:val="00F10B25"/>
    <w:rsid w:val="00F14A0B"/>
    <w:rsid w:val="00F37D26"/>
    <w:rsid w:val="00F45A77"/>
    <w:rsid w:val="00F53652"/>
    <w:rsid w:val="00F5490E"/>
    <w:rsid w:val="00F8073F"/>
    <w:rsid w:val="00F90455"/>
    <w:rsid w:val="00F97C25"/>
    <w:rsid w:val="00FA1A86"/>
    <w:rsid w:val="00FC17DD"/>
    <w:rsid w:val="00FC3AD2"/>
    <w:rsid w:val="00FC4BCF"/>
    <w:rsid w:val="00FD0FE2"/>
    <w:rsid w:val="00FD18C1"/>
    <w:rsid w:val="00FF1D31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641305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9D957A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68DC9D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6A8FF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4ECD14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1A69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1F22A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35E65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CFB6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AE424D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2A8FF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CE5089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649A6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CF9F94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00CE0A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076795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E2FD7E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11A4DA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0DF2F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3A20E016"/>
    <w:pPr>
      <w:ind w:left="-90"/>
    </w:pPr>
    <w:rPr>
      <w:rFonts w:ascii="Montserrat" w:eastAsia="Montserrat" w:hAnsi="Montserrat" w:cs="Montserrat"/>
      <w:sz w:val="28"/>
      <w:szCs w:val="28"/>
    </w:rPr>
  </w:style>
  <w:style w:type="paragraph" w:styleId="Ttulo1">
    <w:name w:val="heading 1"/>
    <w:basedOn w:val="Normal"/>
    <w:next w:val="Normal"/>
    <w:link w:val="Ttulo1Car"/>
    <w:uiPriority w:val="9"/>
    <w:qFormat/>
    <w:rsid w:val="3A20E016"/>
    <w:pPr>
      <w:keepNext/>
      <w:keepLines/>
      <w:spacing w:after="80"/>
      <w:outlineLvl w:val="0"/>
    </w:pPr>
    <w:rPr>
      <w:b/>
      <w:bCs/>
      <w:color w:val="70003E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A5EA3"/>
    <w:pPr>
      <w:outlineLvl w:val="1"/>
    </w:p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47093652"/>
    <w:rPr>
      <w:rFonts w:ascii="Montserrat" w:eastAsia="Montserrat" w:hAnsi="Montserrat" w:cs="Montserrat"/>
      <w:b/>
      <w:bCs/>
      <w:i w:val="0"/>
      <w:iCs w:val="0"/>
      <w:caps w:val="0"/>
      <w:smallCaps w:val="0"/>
      <w:noProof w:val="0"/>
      <w:color w:val="70003E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DA5EA3"/>
    <w:rPr>
      <w:rFonts w:ascii="Montserrat" w:eastAsia="Montserrat" w:hAnsi="Montserrat" w:cs="Montserrat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sid w:val="0020685A"/>
    <w:rPr>
      <w:rFonts w:eastAsiaTheme="majorEastAsia" w:cstheme="majorBidi"/>
      <w:iCs/>
      <w:sz w:val="28"/>
    </w:rPr>
  </w:style>
  <w:style w:type="character" w:customStyle="1" w:styleId="Ttulo5Car">
    <w:name w:val="Título 5 Car"/>
    <w:basedOn w:val="Fuentedeprrafopredeter"/>
    <w:link w:val="Ttulo5"/>
    <w:uiPriority w:val="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rPr>
      <w:rFonts w:eastAsiaTheme="majorEastAsia" w:cstheme="majorBidi"/>
      <w:color w:val="272727" w:themeColor="text1" w:themeTint="D8"/>
    </w:rPr>
  </w:style>
  <w:style w:type="character" w:customStyle="1" w:styleId="TtuloCar">
    <w:name w:val="Título Car"/>
    <w:basedOn w:val="Fuentedeprrafopredeter"/>
    <w:link w:val="Ttulo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tulo">
    <w:name w:val="Title"/>
    <w:basedOn w:val="Normal"/>
    <w:next w:val="Normal"/>
    <w:link w:val="TtuloC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tulo">
    <w:name w:val="Subtitle"/>
    <w:basedOn w:val="Normal"/>
    <w:next w:val="Normal"/>
    <w:link w:val="SubttuloC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nfasisintenso">
    <w:name w:val="Intense Emphasis"/>
    <w:basedOn w:val="Fuentedeprrafopredeter"/>
    <w:uiPriority w:val="21"/>
    <w:qFormat/>
    <w:rPr>
      <w:i/>
      <w:iCs/>
      <w:color w:val="0F4761" w:themeColor="accent1" w:themeShade="BF"/>
    </w:rPr>
  </w:style>
  <w:style w:type="character" w:customStyle="1" w:styleId="CitaCar">
    <w:name w:val="Cita Car"/>
    <w:basedOn w:val="Fuentedeprrafopredeter"/>
    <w:link w:val="Cita"/>
    <w:uiPriority w:val="29"/>
    <w:rPr>
      <w:i/>
      <w:iCs/>
      <w:color w:val="404040" w:themeColor="text1" w:themeTint="BF"/>
    </w:rPr>
  </w:style>
  <w:style w:type="paragraph" w:styleId="Cita">
    <w:name w:val="Quote"/>
    <w:basedOn w:val="Normal"/>
    <w:next w:val="Normal"/>
    <w:link w:val="CitaC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CitadestacadaCar">
    <w:name w:val="Cita destacada Car"/>
    <w:basedOn w:val="Fuentedeprrafopredeter"/>
    <w:link w:val="Citadestacada"/>
    <w:uiPriority w:val="30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Prrafodelista">
    <w:name w:val="List Paragraph"/>
    <w:basedOn w:val="Normal"/>
    <w:link w:val="PrrafodelistaCar"/>
    <w:uiPriority w:val="34"/>
    <w:qFormat/>
    <w:rsid w:val="3A20E016"/>
    <w:pPr>
      <w:ind w:left="720"/>
    </w:pPr>
  </w:style>
  <w:style w:type="character" w:styleId="Hipervnculo">
    <w:name w:val="Hyperlink"/>
    <w:basedOn w:val="Fuentedeprrafopredeter"/>
    <w:uiPriority w:val="99"/>
    <w:unhideWhenUsed/>
    <w:rsid w:val="0694EB14"/>
    <w:rPr>
      <w:color w:val="467886"/>
      <w:u w:val="single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iedepginaCar">
    <w:name w:val="Pie de página Car"/>
    <w:basedOn w:val="Fuentedeprrafopredeter"/>
    <w:link w:val="Piedepgina"/>
    <w:uiPriority w:val="99"/>
    <w:rsid w:val="00DC6D72"/>
  </w:style>
  <w:style w:type="character" w:customStyle="1" w:styleId="EncabezadoCar">
    <w:name w:val="Encabezado Car"/>
    <w:basedOn w:val="Fuentedeprrafopredeter"/>
    <w:link w:val="Encabezado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Fuentedeprrafopredeter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Prrafodelista"/>
    <w:link w:val="BulletedListChar"/>
    <w:uiPriority w:val="1"/>
    <w:qFormat/>
    <w:rsid w:val="00033D0E"/>
    <w:pPr>
      <w:numPr>
        <w:numId w:val="1"/>
      </w:numPr>
      <w:spacing w:after="0" w:line="276" w:lineRule="auto"/>
    </w:pPr>
    <w:rPr>
      <w:rFonts w:eastAsiaTheme="minorEastAsia" w:cstheme="minorBidi"/>
      <w:sz w:val="26"/>
      <w:szCs w:val="26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033D0E"/>
    <w:rPr>
      <w:rFonts w:ascii="Montserrat" w:hAnsi="Montserrat"/>
      <w:sz w:val="26"/>
      <w:szCs w:val="26"/>
    </w:rPr>
  </w:style>
  <w:style w:type="character" w:styleId="Mencinsinresolver">
    <w:name w:val="Unresolved Mention"/>
    <w:basedOn w:val="Fuentedeprrafopredeter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Sinespaciado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Fuentedeprrafopredeter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Fuentedeprrafopredeter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Referenciasutil">
    <w:name w:val="Subtle Reference"/>
    <w:basedOn w:val="Fuentedeprrafopredeter"/>
    <w:uiPriority w:val="31"/>
    <w:qFormat/>
    <w:rsid w:val="74F6878F"/>
    <w:rPr>
      <w:smallCaps/>
      <w:color w:val="5A5A5A"/>
    </w:rPr>
  </w:style>
  <w:style w:type="character" w:styleId="nfasis">
    <w:name w:val="Emphasis"/>
    <w:basedOn w:val="Fuentedeprrafopredeter"/>
    <w:uiPriority w:val="20"/>
    <w:qFormat/>
    <w:rsid w:val="74F6878F"/>
    <w:rPr>
      <w:i/>
      <w:iCs/>
    </w:rPr>
  </w:style>
  <w:style w:type="character" w:styleId="nfasissutil">
    <w:name w:val="Subtle Emphasis"/>
    <w:basedOn w:val="Fuentedeprrafopredeter"/>
    <w:uiPriority w:val="19"/>
    <w:qFormat/>
    <w:rsid w:val="74F6878F"/>
    <w:rPr>
      <w:i/>
      <w:iCs/>
      <w:color w:val="404040" w:themeColor="text1" w:themeTint="BF"/>
    </w:rPr>
  </w:style>
  <w:style w:type="paragraph" w:styleId="Textocomentario">
    <w:name w:val="annotation text"/>
    <w:basedOn w:val="Normal"/>
    <w:link w:val="TextocomentarioC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Revisi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E5A4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E5A4B"/>
    <w:rPr>
      <w:b/>
      <w:bCs/>
      <w:sz w:val="20"/>
      <w:szCs w:val="20"/>
    </w:rPr>
  </w:style>
  <w:style w:type="character" w:styleId="Mencionar">
    <w:name w:val="Mention"/>
    <w:basedOn w:val="Fuentedeprrafopredeter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Ttulo1"/>
    <w:uiPriority w:val="1"/>
    <w:qFormat/>
    <w:rsid w:val="47093652"/>
  </w:style>
  <w:style w:type="paragraph" w:styleId="NormalWeb">
    <w:name w:val="Normal (Web)"/>
    <w:basedOn w:val="Normal"/>
    <w:uiPriority w:val="99"/>
    <w:semiHidden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Fuerte">
    <w:name w:val="Strong"/>
    <w:basedOn w:val="Fuentedeprrafopredeter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Fuentedeprrafopredeter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Fuentedeprrafopredeter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sundquist@rampcil.org" TargetMode="External"/><Relationship Id="rId18" Type="http://schemas.openxmlformats.org/officeDocument/2006/relationships/image" Target="media/image6.svg"/><Relationship Id="rId26" Type="http://schemas.openxmlformats.org/officeDocument/2006/relationships/hyperlink" Target="https://tinyurl.com/ILTTACenter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kubatzke@rampcil.org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hr.mit.edu/learning-topics/leading/articles/what-is-coaching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0" Type="http://schemas.openxmlformats.org/officeDocument/2006/relationships/image" Target="media/image8.sv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gorowe.com/services/go-row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www.radicalcandor.com/" TargetMode="External"/><Relationship Id="rId28" Type="http://schemas.openxmlformats.org/officeDocument/2006/relationships/image" Target="media/image12.png"/><Relationship Id="rId36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tiff"/><Relationship Id="rId22" Type="http://schemas.openxmlformats.org/officeDocument/2006/relationships/image" Target="media/image10.svg"/><Relationship Id="rId27" Type="http://schemas.openxmlformats.org/officeDocument/2006/relationships/image" Target="media/image11.png"/><Relationship Id="rId30" Type="http://schemas.openxmlformats.org/officeDocument/2006/relationships/footer" Target="footer1.xml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333</Words>
  <Characters>760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Eliana Di Jorgi Menche</cp:lastModifiedBy>
  <cp:revision>15</cp:revision>
  <dcterms:created xsi:type="dcterms:W3CDTF">2026-02-10T15:49:00Z</dcterms:created>
  <dcterms:modified xsi:type="dcterms:W3CDTF">2026-03-10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